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3FB8" w14:textId="50A06BF8" w:rsidR="00781309" w:rsidRDefault="00BE4B27" w:rsidP="00996EFE">
      <w:r>
        <w:rPr>
          <w:noProof/>
          <w:lang w:val="en-GB" w:eastAsia="en-GB"/>
        </w:rPr>
        <mc:AlternateContent>
          <mc:Choice Requires="wps">
            <w:drawing>
              <wp:anchor distT="0" distB="0" distL="114300" distR="114300" simplePos="0" relativeHeight="251661312" behindDoc="0" locked="0" layoutInCell="1" allowOverlap="1" wp14:anchorId="4D5D8409" wp14:editId="56AE891A">
                <wp:simplePos x="0" y="0"/>
                <wp:positionH relativeFrom="margin">
                  <wp:posOffset>1247775</wp:posOffset>
                </wp:positionH>
                <wp:positionV relativeFrom="paragraph">
                  <wp:posOffset>62865</wp:posOffset>
                </wp:positionV>
                <wp:extent cx="3562350" cy="1219200"/>
                <wp:effectExtent l="19050" t="19050" r="19050" b="1905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1219200"/>
                        </a:xfrm>
                        <a:prstGeom prst="rect">
                          <a:avLst/>
                        </a:prstGeom>
                        <a:solidFill>
                          <a:schemeClr val="bg1"/>
                        </a:solidFill>
                        <a:ln w="28575">
                          <a:solidFill>
                            <a:schemeClr val="tx1"/>
                          </a:solidFill>
                        </a:ln>
                        <a:effectLst/>
                      </wps:spPr>
                      <wps:txbx>
                        <w:txbxContent>
                          <w:p w14:paraId="0EDFE65D" w14:textId="77777777" w:rsidR="00BE4B27" w:rsidRPr="002646F8" w:rsidRDefault="00BE4B27" w:rsidP="00BE4B27">
                            <w:pPr>
                              <w:spacing w:after="120" w:line="240" w:lineRule="auto"/>
                              <w:ind w:left="364" w:hanging="168"/>
                              <w:jc w:val="center"/>
                              <w:rPr>
                                <w:rFonts w:cstheme="minorHAnsi"/>
                                <w:bCs/>
                                <w:sz w:val="40"/>
                              </w:rPr>
                            </w:pPr>
                            <w:r w:rsidRPr="002646F8">
                              <w:rPr>
                                <w:rFonts w:cstheme="minorHAnsi"/>
                                <w:bCs/>
                                <w:sz w:val="40"/>
                              </w:rPr>
                              <w:t>Learning Support Team</w:t>
                            </w:r>
                          </w:p>
                          <w:p w14:paraId="53E9AB23" w14:textId="238CCB0E" w:rsidR="002646F8" w:rsidRDefault="002646F8" w:rsidP="00BE4B27">
                            <w:pPr>
                              <w:spacing w:after="120" w:line="240" w:lineRule="auto"/>
                              <w:ind w:left="364" w:hanging="168"/>
                              <w:jc w:val="center"/>
                              <w:rPr>
                                <w:rFonts w:cstheme="minorHAnsi"/>
                                <w:bCs/>
                                <w:sz w:val="32"/>
                                <w:szCs w:val="32"/>
                              </w:rPr>
                            </w:pPr>
                            <w:r>
                              <w:rPr>
                                <w:rFonts w:cstheme="minorHAnsi"/>
                                <w:bCs/>
                                <w:sz w:val="32"/>
                                <w:szCs w:val="32"/>
                              </w:rPr>
                              <w:t>Early Years Strengths &amp; Needs</w:t>
                            </w:r>
                          </w:p>
                          <w:p w14:paraId="2882C385" w14:textId="3287EC9B" w:rsidR="002646F8" w:rsidRPr="002646F8" w:rsidRDefault="002646F8" w:rsidP="00BE4B27">
                            <w:pPr>
                              <w:spacing w:after="120" w:line="240" w:lineRule="auto"/>
                              <w:ind w:left="364" w:hanging="168"/>
                              <w:jc w:val="center"/>
                              <w:rPr>
                                <w:rFonts w:cstheme="minorHAnsi"/>
                                <w:bCs/>
                                <w:sz w:val="32"/>
                                <w:szCs w:val="32"/>
                              </w:rPr>
                            </w:pPr>
                            <w:r>
                              <w:rPr>
                                <w:rFonts w:cstheme="minorHAnsi"/>
                                <w:bCs/>
                                <w:sz w:val="32"/>
                                <w:szCs w:val="32"/>
                              </w:rPr>
                              <w:t>School Questionnaire</w:t>
                            </w:r>
                          </w:p>
                          <w:p w14:paraId="5300663B" w14:textId="77777777" w:rsidR="002646F8" w:rsidRPr="002646F8" w:rsidRDefault="002646F8" w:rsidP="00BE4B27">
                            <w:pPr>
                              <w:spacing w:after="120" w:line="240" w:lineRule="auto"/>
                              <w:ind w:left="364" w:hanging="168"/>
                              <w:jc w:val="center"/>
                              <w:rPr>
                                <w:rFonts w:ascii="Arial Rounded MT Bold" w:hAnsi="Arial Rounded MT Bold"/>
                                <w:b/>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5D8409" id="Text Box 45" o:spid="_x0000_s1026" style="position:absolute;margin-left:98.25pt;margin-top:4.95pt;width:280.5pt;height:9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" fillcolor="white [3212]" strokecolor="black [3213]" strokeweight="2.25pt">
                <v:textbox>
                  <w:txbxContent>
                    <w:p w14:paraId="0EDFE65D" w14:textId="77777777" w:rsidR="00BE4B27" w:rsidRPr="002646F8" w:rsidRDefault="00BE4B27" w:rsidP="00BE4B27">
                      <w:pPr>
                        <w:spacing w:after="120" w:line="240" w:lineRule="auto"/>
                        <w:ind w:left="364" w:hanging="168"/>
                        <w:jc w:val="center"/>
                        <w:rPr>
                          <w:rFonts w:cstheme="minorHAnsi"/>
                          <w:bCs/>
                          <w:sz w:val="40"/>
                        </w:rPr>
                      </w:pPr>
                      <w:r w:rsidRPr="002646F8">
                        <w:rPr>
                          <w:rFonts w:cstheme="minorHAnsi"/>
                          <w:bCs/>
                          <w:sz w:val="40"/>
                        </w:rPr>
                        <w:t>Learning Support Team</w:t>
                      </w:r>
                    </w:p>
                    <w:p w14:paraId="53E9AB23" w14:textId="238CCB0E" w:rsidR="002646F8" w:rsidRDefault="002646F8" w:rsidP="00BE4B27">
                      <w:pPr>
                        <w:spacing w:after="120" w:line="240" w:lineRule="auto"/>
                        <w:ind w:left="364" w:hanging="168"/>
                        <w:jc w:val="center"/>
                        <w:rPr>
                          <w:rFonts w:cstheme="minorHAnsi"/>
                          <w:bCs/>
                          <w:sz w:val="32"/>
                          <w:szCs w:val="32"/>
                        </w:rPr>
                      </w:pPr>
                      <w:r>
                        <w:rPr>
                          <w:rFonts w:cstheme="minorHAnsi"/>
                          <w:bCs/>
                          <w:sz w:val="32"/>
                          <w:szCs w:val="32"/>
                        </w:rPr>
                        <w:t>Early Years Strengths &amp; Needs</w:t>
                      </w:r>
                    </w:p>
                    <w:p w14:paraId="2882C385" w14:textId="3287EC9B" w:rsidR="002646F8" w:rsidRPr="002646F8" w:rsidRDefault="002646F8" w:rsidP="00BE4B27">
                      <w:pPr>
                        <w:spacing w:after="120" w:line="240" w:lineRule="auto"/>
                        <w:ind w:left="364" w:hanging="168"/>
                        <w:jc w:val="center"/>
                        <w:rPr>
                          <w:rFonts w:cstheme="minorHAnsi"/>
                          <w:bCs/>
                          <w:sz w:val="32"/>
                          <w:szCs w:val="32"/>
                        </w:rPr>
                      </w:pPr>
                      <w:r>
                        <w:rPr>
                          <w:rFonts w:cstheme="minorHAnsi"/>
                          <w:bCs/>
                          <w:sz w:val="32"/>
                          <w:szCs w:val="32"/>
                        </w:rPr>
                        <w:t>School Questionnaire</w:t>
                      </w:r>
                    </w:p>
                    <w:p w14:paraId="5300663B" w14:textId="77777777" w:rsidR="002646F8" w:rsidRPr="002646F8" w:rsidRDefault="002646F8" w:rsidP="00BE4B27">
                      <w:pPr>
                        <w:spacing w:after="120" w:line="240" w:lineRule="auto"/>
                        <w:ind w:left="364" w:hanging="168"/>
                        <w:jc w:val="center"/>
                        <w:rPr>
                          <w:rFonts w:ascii="Arial Rounded MT Bold" w:hAnsi="Arial Rounded MT Bold"/>
                          <w:b/>
                          <w:sz w:val="40"/>
                        </w:rPr>
                      </w:pPr>
                    </w:p>
                    <w:p w14:paraId="3E954411" w14:textId="77777777" w:rsidR="00BE4B27" w:rsidRPr="00084597" w:rsidRDefault="00BE4B27" w:rsidP="00BE4B27">
                      <w:pPr>
                        <w:spacing w:after="120" w:line="240" w:lineRule="auto"/>
                        <w:ind w:left="364" w:hanging="168"/>
                        <w:jc w:val="center"/>
                        <w:rPr>
                          <w:rFonts w:ascii="Arial Rounded MT Bold" w:hAnsi="Arial Rounded MT Bold"/>
                          <w:i/>
                          <w:color w:val="FFFFFF" w:themeColor="background1"/>
                          <w:sz w:val="40"/>
                        </w:rPr>
                      </w:pPr>
                    </w:p>
                  </w:txbxContent>
                </v:textbox>
                <w10:wrap anchorx="margin"/>
              </v:rect>
            </w:pict>
          </mc:Fallback>
        </mc:AlternateContent>
      </w:r>
    </w:p>
    <w:p w14:paraId="3CE3A97F" w14:textId="53AE5E0D" w:rsidR="00A737A6" w:rsidRDefault="00A737A6" w:rsidP="00781309"/>
    <w:p w14:paraId="748E8756" w14:textId="77777777" w:rsidR="002E19EC" w:rsidRDefault="002E19EC" w:rsidP="00781309"/>
    <w:p w14:paraId="04EA53CB" w14:textId="5C73E856" w:rsidR="00682204" w:rsidRPr="00682204" w:rsidRDefault="00682204" w:rsidP="00682204">
      <w:pPr>
        <w:jc w:val="center"/>
        <w:rPr>
          <w:b/>
          <w:color w:val="FF0000"/>
        </w:rPr>
      </w:pPr>
    </w:p>
    <w:tbl>
      <w:tblPr>
        <w:tblW w:w="10349"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49"/>
      </w:tblGrid>
      <w:tr w:rsidR="008E4F38" w:rsidRPr="008E4F38" w14:paraId="0F3F29EE"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hideMark/>
          </w:tcPr>
          <w:p w14:paraId="0FD26880" w14:textId="0D1C791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eastAsia="en-GB"/>
              </w:rPr>
              <w:t xml:space="preserve">Pupil </w:t>
            </w:r>
            <w:r w:rsidR="002646F8">
              <w:rPr>
                <w:rFonts w:ascii="Calibri" w:eastAsia="Times New Roman" w:hAnsi="Calibri" w:cs="Calibri"/>
                <w:sz w:val="24"/>
                <w:szCs w:val="24"/>
                <w:lang w:eastAsia="en-GB"/>
              </w:rPr>
              <w:t>Surname:</w:t>
            </w:r>
          </w:p>
          <w:p w14:paraId="15FFBE95"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val="en-GB" w:eastAsia="en-GB"/>
              </w:rPr>
              <w:t> </w:t>
            </w:r>
          </w:p>
        </w:tc>
      </w:tr>
      <w:tr w:rsidR="002646F8" w:rsidRPr="008E4F38" w14:paraId="3295E4DC"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tcPr>
          <w:p w14:paraId="4A49AC29" w14:textId="075E7558" w:rsidR="002646F8" w:rsidRDefault="002646F8" w:rsidP="008E4F38">
            <w:pPr>
              <w:spacing w:after="0" w:line="240" w:lineRule="auto"/>
              <w:textAlignment w:val="baseline"/>
              <w:rPr>
                <w:rFonts w:ascii="Calibri" w:eastAsia="Times New Roman" w:hAnsi="Calibri" w:cs="Calibri"/>
                <w:sz w:val="24"/>
                <w:szCs w:val="24"/>
                <w:lang w:eastAsia="en-GB"/>
              </w:rPr>
            </w:pPr>
            <w:r>
              <w:rPr>
                <w:rFonts w:ascii="Calibri" w:eastAsia="Times New Roman" w:hAnsi="Calibri" w:cs="Calibri"/>
                <w:sz w:val="24"/>
                <w:szCs w:val="24"/>
                <w:lang w:eastAsia="en-GB"/>
              </w:rPr>
              <w:t>Pupil Forename:</w:t>
            </w:r>
          </w:p>
          <w:p w14:paraId="708828E6" w14:textId="3BE7E504" w:rsidR="002646F8" w:rsidRPr="008E4F38" w:rsidRDefault="002646F8" w:rsidP="008E4F38">
            <w:pPr>
              <w:spacing w:after="0" w:line="240" w:lineRule="auto"/>
              <w:textAlignment w:val="baseline"/>
              <w:rPr>
                <w:rFonts w:ascii="Calibri" w:eastAsia="Times New Roman" w:hAnsi="Calibri" w:cs="Calibri"/>
                <w:sz w:val="24"/>
                <w:szCs w:val="24"/>
                <w:lang w:eastAsia="en-GB"/>
              </w:rPr>
            </w:pPr>
          </w:p>
        </w:tc>
      </w:tr>
      <w:tr w:rsidR="008E4F38" w:rsidRPr="008E4F38" w14:paraId="3E790446"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hideMark/>
          </w:tcPr>
          <w:p w14:paraId="05385419"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eastAsia="en-GB"/>
              </w:rPr>
              <w:t>Date of Birth:</w:t>
            </w:r>
            <w:r w:rsidRPr="008E4F38">
              <w:rPr>
                <w:rFonts w:ascii="Calibri" w:eastAsia="Times New Roman" w:hAnsi="Calibri" w:cs="Calibri"/>
                <w:sz w:val="24"/>
                <w:szCs w:val="24"/>
                <w:lang w:val="en-GB" w:eastAsia="en-GB"/>
              </w:rPr>
              <w:t> </w:t>
            </w:r>
          </w:p>
          <w:p w14:paraId="5CFF053E"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val="en-GB" w:eastAsia="en-GB"/>
              </w:rPr>
              <w:t> </w:t>
            </w:r>
          </w:p>
        </w:tc>
      </w:tr>
      <w:tr w:rsidR="008E4F38" w:rsidRPr="008E4F38" w14:paraId="363406C5"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hideMark/>
          </w:tcPr>
          <w:p w14:paraId="43A5C8B9"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eastAsia="en-GB"/>
              </w:rPr>
              <w:t>Name of person completing this form:</w:t>
            </w:r>
            <w:r w:rsidRPr="008E4F38">
              <w:rPr>
                <w:rFonts w:ascii="Calibri" w:eastAsia="Times New Roman" w:hAnsi="Calibri" w:cs="Calibri"/>
                <w:sz w:val="24"/>
                <w:szCs w:val="24"/>
                <w:lang w:val="en-GB" w:eastAsia="en-GB"/>
              </w:rPr>
              <w:t> </w:t>
            </w:r>
          </w:p>
          <w:p w14:paraId="4A122C23"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val="en-GB" w:eastAsia="en-GB"/>
              </w:rPr>
              <w:t> </w:t>
            </w:r>
          </w:p>
        </w:tc>
      </w:tr>
      <w:tr w:rsidR="008E4F38" w:rsidRPr="008E4F38" w14:paraId="4F70ED10"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hideMark/>
          </w:tcPr>
          <w:p w14:paraId="04F4750F"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eastAsia="en-GB"/>
              </w:rPr>
              <w:t>Relationship to pupil:</w:t>
            </w:r>
            <w:r w:rsidRPr="008E4F38">
              <w:rPr>
                <w:rFonts w:ascii="Calibri" w:eastAsia="Times New Roman" w:hAnsi="Calibri" w:cs="Calibri"/>
                <w:sz w:val="24"/>
                <w:szCs w:val="24"/>
                <w:lang w:val="en-GB" w:eastAsia="en-GB"/>
              </w:rPr>
              <w:t> </w:t>
            </w:r>
          </w:p>
          <w:p w14:paraId="313B6A7C" w14:textId="77777777" w:rsidR="008E4F38" w:rsidRPr="008E4F38" w:rsidRDefault="008E4F38" w:rsidP="008E4F38">
            <w:pPr>
              <w:spacing w:after="0" w:line="240" w:lineRule="auto"/>
              <w:textAlignment w:val="baseline"/>
              <w:rPr>
                <w:rFonts w:ascii="Segoe UI" w:eastAsia="Times New Roman" w:hAnsi="Segoe UI" w:cs="Segoe UI"/>
                <w:sz w:val="18"/>
                <w:szCs w:val="18"/>
                <w:lang w:val="en-GB" w:eastAsia="en-GB"/>
              </w:rPr>
            </w:pPr>
            <w:r w:rsidRPr="008E4F38">
              <w:rPr>
                <w:rFonts w:ascii="Calibri" w:eastAsia="Times New Roman" w:hAnsi="Calibri" w:cs="Calibri"/>
                <w:sz w:val="24"/>
                <w:szCs w:val="24"/>
                <w:lang w:val="en-GB" w:eastAsia="en-GB"/>
              </w:rPr>
              <w:t> </w:t>
            </w:r>
          </w:p>
        </w:tc>
      </w:tr>
      <w:tr w:rsidR="00AB6705" w:rsidRPr="008E4F38" w14:paraId="2692A8C7" w14:textId="77777777" w:rsidTr="00AB6705">
        <w:trPr>
          <w:trHeight w:val="300"/>
        </w:trPr>
        <w:tc>
          <w:tcPr>
            <w:tcW w:w="10349" w:type="dxa"/>
            <w:tcBorders>
              <w:top w:val="single" w:sz="6" w:space="0" w:color="auto"/>
              <w:left w:val="single" w:sz="6" w:space="0" w:color="auto"/>
              <w:bottom w:val="single" w:sz="6" w:space="0" w:color="auto"/>
              <w:right w:val="single" w:sz="6" w:space="0" w:color="auto"/>
            </w:tcBorders>
            <w:shd w:val="clear" w:color="auto" w:fill="auto"/>
          </w:tcPr>
          <w:p w14:paraId="4B30B4BE" w14:textId="77777777" w:rsidR="00AB6705" w:rsidRPr="008E4F38" w:rsidRDefault="00AB6705" w:rsidP="008E4F38">
            <w:pPr>
              <w:spacing w:after="0" w:line="240" w:lineRule="auto"/>
              <w:textAlignment w:val="baseline"/>
              <w:rPr>
                <w:rFonts w:ascii="Calibri" w:eastAsia="Times New Roman" w:hAnsi="Calibri" w:cs="Calibri"/>
                <w:sz w:val="24"/>
                <w:szCs w:val="24"/>
                <w:lang w:eastAsia="en-GB"/>
              </w:rPr>
            </w:pPr>
          </w:p>
        </w:tc>
      </w:tr>
    </w:tbl>
    <w:tbl>
      <w:tblPr>
        <w:tblStyle w:val="TableGrid"/>
        <w:tblW w:w="10349" w:type="dxa"/>
        <w:tblInd w:w="-431" w:type="dxa"/>
        <w:tblLook w:val="04A0" w:firstRow="1" w:lastRow="0" w:firstColumn="1" w:lastColumn="0" w:noHBand="0" w:noVBand="1"/>
      </w:tblPr>
      <w:tblGrid>
        <w:gridCol w:w="5227"/>
        <w:gridCol w:w="239"/>
        <w:gridCol w:w="4883"/>
      </w:tblGrid>
      <w:tr w:rsidR="00AD607F" w14:paraId="3ECEE2DB" w14:textId="77777777" w:rsidTr="00AB6705">
        <w:tc>
          <w:tcPr>
            <w:tcW w:w="10349" w:type="dxa"/>
            <w:gridSpan w:val="3"/>
            <w:tcBorders>
              <w:top w:val="single" w:sz="2" w:space="0" w:color="auto"/>
              <w:bottom w:val="single" w:sz="2" w:space="0" w:color="auto"/>
            </w:tcBorders>
          </w:tcPr>
          <w:p w14:paraId="1D68D1EF" w14:textId="77777777" w:rsidR="00AD607F" w:rsidRPr="00CC33E9" w:rsidRDefault="00CC33E9" w:rsidP="00682204">
            <w:pPr>
              <w:rPr>
                <w:b/>
                <w:bCs/>
              </w:rPr>
            </w:pPr>
            <w:r w:rsidRPr="00CC33E9">
              <w:rPr>
                <w:b/>
                <w:bCs/>
              </w:rPr>
              <w:t xml:space="preserve">Current Attainment in Learning </w:t>
            </w:r>
          </w:p>
          <w:p w14:paraId="1C759445" w14:textId="77777777" w:rsidR="00CC33E9" w:rsidRDefault="00CC33E9" w:rsidP="00682204"/>
          <w:tbl>
            <w:tblPr>
              <w:tblStyle w:val="TableGrid"/>
              <w:tblW w:w="0" w:type="auto"/>
              <w:tblInd w:w="301" w:type="dxa"/>
              <w:tblLook w:val="04A0" w:firstRow="1" w:lastRow="0" w:firstColumn="1" w:lastColumn="0" w:noHBand="0" w:noVBand="1"/>
            </w:tblPr>
            <w:tblGrid>
              <w:gridCol w:w="4819"/>
              <w:gridCol w:w="4688"/>
            </w:tblGrid>
            <w:tr w:rsidR="00CC33E9" w14:paraId="33D9ABC4" w14:textId="77777777" w:rsidTr="00EB719B">
              <w:trPr>
                <w:trHeight w:val="306"/>
              </w:trPr>
              <w:tc>
                <w:tcPr>
                  <w:tcW w:w="9507" w:type="dxa"/>
                  <w:gridSpan w:val="2"/>
                </w:tcPr>
                <w:p w14:paraId="301F179D" w14:textId="5BD95990" w:rsidR="00CC33E9" w:rsidRPr="00AB6705" w:rsidRDefault="00CC33E9" w:rsidP="00CC33E9">
                  <w:pPr>
                    <w:jc w:val="center"/>
                    <w:rPr>
                      <w:rFonts w:cstheme="minorHAnsi"/>
                      <w:sz w:val="24"/>
                      <w:szCs w:val="24"/>
                    </w:rPr>
                  </w:pPr>
                  <w:r w:rsidRPr="00AB6705">
                    <w:rPr>
                      <w:rFonts w:cstheme="minorHAnsi"/>
                      <w:color w:val="0B0C0C"/>
                      <w:sz w:val="24"/>
                      <w:szCs w:val="24"/>
                      <w:shd w:val="clear" w:color="auto" w:fill="FFFFFF"/>
                    </w:rPr>
                    <w:t>Early Learning Goals</w:t>
                  </w:r>
                </w:p>
              </w:tc>
            </w:tr>
            <w:tr w:rsidR="00CC33E9" w14:paraId="2966A317" w14:textId="77777777" w:rsidTr="00EB719B">
              <w:trPr>
                <w:trHeight w:val="306"/>
              </w:trPr>
              <w:tc>
                <w:tcPr>
                  <w:tcW w:w="4819" w:type="dxa"/>
                </w:tcPr>
                <w:p w14:paraId="180BD4CE" w14:textId="26704445" w:rsidR="00CC33E9" w:rsidRPr="00AB6705" w:rsidRDefault="00CC33E9" w:rsidP="00CC33E9">
                  <w:pPr>
                    <w:jc w:val="center"/>
                    <w:rPr>
                      <w:bCs/>
                      <w:sz w:val="24"/>
                      <w:szCs w:val="24"/>
                    </w:rPr>
                  </w:pPr>
                  <w:r w:rsidRPr="00AB6705">
                    <w:rPr>
                      <w:bCs/>
                      <w:sz w:val="24"/>
                      <w:szCs w:val="24"/>
                    </w:rPr>
                    <w:t>Areas of Learning and Development</w:t>
                  </w:r>
                </w:p>
              </w:tc>
              <w:tc>
                <w:tcPr>
                  <w:tcW w:w="4688" w:type="dxa"/>
                </w:tcPr>
                <w:p w14:paraId="18EF9F28" w14:textId="3D114D08" w:rsidR="00CC33E9" w:rsidRPr="00AB6705" w:rsidRDefault="00CC33E9" w:rsidP="00CC33E9">
                  <w:pPr>
                    <w:jc w:val="center"/>
                    <w:rPr>
                      <w:bCs/>
                      <w:sz w:val="24"/>
                      <w:szCs w:val="24"/>
                    </w:rPr>
                  </w:pPr>
                  <w:r w:rsidRPr="00AB6705">
                    <w:rPr>
                      <w:bCs/>
                      <w:sz w:val="24"/>
                      <w:szCs w:val="24"/>
                    </w:rPr>
                    <w:t>Attainment</w:t>
                  </w:r>
                </w:p>
              </w:tc>
            </w:tr>
            <w:tr w:rsidR="00CC33E9" w14:paraId="702DB8E1" w14:textId="77777777" w:rsidTr="00EB719B">
              <w:trPr>
                <w:trHeight w:val="289"/>
              </w:trPr>
              <w:tc>
                <w:tcPr>
                  <w:tcW w:w="4819" w:type="dxa"/>
                </w:tcPr>
                <w:p w14:paraId="618B7B8D" w14:textId="210DA82B" w:rsidR="00CC33E9" w:rsidRPr="00CC33E9" w:rsidRDefault="00CC33E9" w:rsidP="00CC33E9">
                  <w:pPr>
                    <w:rPr>
                      <w:sz w:val="24"/>
                      <w:szCs w:val="24"/>
                    </w:rPr>
                  </w:pPr>
                  <w:r w:rsidRPr="00CC33E9">
                    <w:rPr>
                      <w:sz w:val="24"/>
                      <w:szCs w:val="24"/>
                    </w:rPr>
                    <w:t>Communication and Language</w:t>
                  </w:r>
                </w:p>
              </w:tc>
              <w:tc>
                <w:tcPr>
                  <w:tcW w:w="4688" w:type="dxa"/>
                </w:tcPr>
                <w:p w14:paraId="3F0FB407" w14:textId="77777777" w:rsidR="00CC33E9" w:rsidRPr="00CC33E9" w:rsidRDefault="00CC33E9" w:rsidP="00CC33E9">
                  <w:pPr>
                    <w:rPr>
                      <w:sz w:val="24"/>
                      <w:szCs w:val="24"/>
                    </w:rPr>
                  </w:pPr>
                </w:p>
              </w:tc>
            </w:tr>
            <w:tr w:rsidR="00CC33E9" w14:paraId="06359B9A" w14:textId="77777777" w:rsidTr="00EB719B">
              <w:trPr>
                <w:trHeight w:val="306"/>
              </w:trPr>
              <w:tc>
                <w:tcPr>
                  <w:tcW w:w="4819" w:type="dxa"/>
                </w:tcPr>
                <w:p w14:paraId="251A79D7" w14:textId="05495204" w:rsidR="00CC33E9" w:rsidRPr="00CC33E9" w:rsidRDefault="00CC33E9" w:rsidP="00CC33E9">
                  <w:pPr>
                    <w:rPr>
                      <w:sz w:val="24"/>
                      <w:szCs w:val="24"/>
                    </w:rPr>
                  </w:pPr>
                  <w:r w:rsidRPr="00CC33E9">
                    <w:rPr>
                      <w:sz w:val="24"/>
                      <w:szCs w:val="24"/>
                    </w:rPr>
                    <w:t xml:space="preserve">Personal, Social and Emotional Development </w:t>
                  </w:r>
                </w:p>
              </w:tc>
              <w:tc>
                <w:tcPr>
                  <w:tcW w:w="4688" w:type="dxa"/>
                </w:tcPr>
                <w:p w14:paraId="03C0E861" w14:textId="77777777" w:rsidR="00CC33E9" w:rsidRPr="00CC33E9" w:rsidRDefault="00CC33E9" w:rsidP="00CC33E9">
                  <w:pPr>
                    <w:rPr>
                      <w:sz w:val="24"/>
                      <w:szCs w:val="24"/>
                    </w:rPr>
                  </w:pPr>
                </w:p>
              </w:tc>
            </w:tr>
            <w:tr w:rsidR="00CC33E9" w14:paraId="75841E3E" w14:textId="77777777" w:rsidTr="00EB719B">
              <w:trPr>
                <w:trHeight w:val="306"/>
              </w:trPr>
              <w:tc>
                <w:tcPr>
                  <w:tcW w:w="4819" w:type="dxa"/>
                </w:tcPr>
                <w:p w14:paraId="510944DB" w14:textId="4E3F606C" w:rsidR="00CC33E9" w:rsidRPr="00CC33E9" w:rsidRDefault="00CC33E9" w:rsidP="00CC33E9">
                  <w:pPr>
                    <w:rPr>
                      <w:sz w:val="24"/>
                      <w:szCs w:val="24"/>
                    </w:rPr>
                  </w:pPr>
                  <w:r w:rsidRPr="00CC33E9">
                    <w:rPr>
                      <w:sz w:val="24"/>
                      <w:szCs w:val="24"/>
                    </w:rPr>
                    <w:t xml:space="preserve">Physical Development </w:t>
                  </w:r>
                </w:p>
              </w:tc>
              <w:tc>
                <w:tcPr>
                  <w:tcW w:w="4688" w:type="dxa"/>
                </w:tcPr>
                <w:p w14:paraId="6BA35F18" w14:textId="77777777" w:rsidR="00CC33E9" w:rsidRPr="00CC33E9" w:rsidRDefault="00CC33E9" w:rsidP="00CC33E9">
                  <w:pPr>
                    <w:rPr>
                      <w:sz w:val="24"/>
                      <w:szCs w:val="24"/>
                    </w:rPr>
                  </w:pPr>
                </w:p>
              </w:tc>
            </w:tr>
            <w:tr w:rsidR="00CC33E9" w14:paraId="2DE39126" w14:textId="77777777" w:rsidTr="00EB719B">
              <w:trPr>
                <w:trHeight w:val="306"/>
              </w:trPr>
              <w:tc>
                <w:tcPr>
                  <w:tcW w:w="4819" w:type="dxa"/>
                </w:tcPr>
                <w:p w14:paraId="68891A8B" w14:textId="5F9C9881" w:rsidR="00CC33E9" w:rsidRPr="00CC33E9" w:rsidRDefault="00CC33E9" w:rsidP="00CC33E9">
                  <w:pPr>
                    <w:rPr>
                      <w:sz w:val="24"/>
                      <w:szCs w:val="24"/>
                    </w:rPr>
                  </w:pPr>
                  <w:r w:rsidRPr="00CC33E9">
                    <w:rPr>
                      <w:sz w:val="24"/>
                      <w:szCs w:val="24"/>
                    </w:rPr>
                    <w:t>Literacy</w:t>
                  </w:r>
                </w:p>
              </w:tc>
              <w:tc>
                <w:tcPr>
                  <w:tcW w:w="4688" w:type="dxa"/>
                </w:tcPr>
                <w:p w14:paraId="6ECC4798" w14:textId="77777777" w:rsidR="00CC33E9" w:rsidRPr="00CC33E9" w:rsidRDefault="00CC33E9" w:rsidP="00CC33E9">
                  <w:pPr>
                    <w:rPr>
                      <w:sz w:val="24"/>
                      <w:szCs w:val="24"/>
                    </w:rPr>
                  </w:pPr>
                </w:p>
              </w:tc>
            </w:tr>
            <w:tr w:rsidR="00CC33E9" w14:paraId="28711052" w14:textId="77777777" w:rsidTr="00EB719B">
              <w:trPr>
                <w:trHeight w:val="306"/>
              </w:trPr>
              <w:tc>
                <w:tcPr>
                  <w:tcW w:w="4819" w:type="dxa"/>
                </w:tcPr>
                <w:p w14:paraId="6982F80B" w14:textId="6FF92467" w:rsidR="00CC33E9" w:rsidRPr="00CC33E9" w:rsidRDefault="00CC33E9" w:rsidP="00CC33E9">
                  <w:pPr>
                    <w:rPr>
                      <w:sz w:val="24"/>
                      <w:szCs w:val="24"/>
                    </w:rPr>
                  </w:pPr>
                  <w:r w:rsidRPr="00CC33E9">
                    <w:rPr>
                      <w:sz w:val="24"/>
                      <w:szCs w:val="24"/>
                    </w:rPr>
                    <w:t>Mathematics</w:t>
                  </w:r>
                </w:p>
              </w:tc>
              <w:tc>
                <w:tcPr>
                  <w:tcW w:w="4688" w:type="dxa"/>
                </w:tcPr>
                <w:p w14:paraId="6072A000" w14:textId="77777777" w:rsidR="00CC33E9" w:rsidRPr="00CC33E9" w:rsidRDefault="00CC33E9" w:rsidP="00CC33E9">
                  <w:pPr>
                    <w:rPr>
                      <w:sz w:val="24"/>
                      <w:szCs w:val="24"/>
                    </w:rPr>
                  </w:pPr>
                </w:p>
              </w:tc>
            </w:tr>
            <w:tr w:rsidR="00CC33E9" w14:paraId="413511A1" w14:textId="77777777" w:rsidTr="00EB719B">
              <w:trPr>
                <w:trHeight w:val="306"/>
              </w:trPr>
              <w:tc>
                <w:tcPr>
                  <w:tcW w:w="4819" w:type="dxa"/>
                </w:tcPr>
                <w:p w14:paraId="148BD7FC" w14:textId="0858A252" w:rsidR="00CC33E9" w:rsidRPr="00CC33E9" w:rsidRDefault="00CC33E9" w:rsidP="00CC33E9">
                  <w:pPr>
                    <w:rPr>
                      <w:sz w:val="24"/>
                      <w:szCs w:val="24"/>
                    </w:rPr>
                  </w:pPr>
                  <w:r w:rsidRPr="00CC33E9">
                    <w:rPr>
                      <w:sz w:val="24"/>
                      <w:szCs w:val="24"/>
                    </w:rPr>
                    <w:t>Understanding the World</w:t>
                  </w:r>
                </w:p>
              </w:tc>
              <w:tc>
                <w:tcPr>
                  <w:tcW w:w="4688" w:type="dxa"/>
                </w:tcPr>
                <w:p w14:paraId="53E988E1" w14:textId="77777777" w:rsidR="00CC33E9" w:rsidRPr="00CC33E9" w:rsidRDefault="00CC33E9" w:rsidP="00CC33E9">
                  <w:pPr>
                    <w:rPr>
                      <w:sz w:val="24"/>
                      <w:szCs w:val="24"/>
                    </w:rPr>
                  </w:pPr>
                </w:p>
              </w:tc>
            </w:tr>
            <w:tr w:rsidR="00CC33E9" w14:paraId="46DE4C94" w14:textId="77777777" w:rsidTr="00EB719B">
              <w:trPr>
                <w:trHeight w:val="306"/>
              </w:trPr>
              <w:tc>
                <w:tcPr>
                  <w:tcW w:w="4819" w:type="dxa"/>
                </w:tcPr>
                <w:p w14:paraId="2BF22AED" w14:textId="3486CB87" w:rsidR="00CC33E9" w:rsidRPr="00CC33E9" w:rsidRDefault="00CC33E9" w:rsidP="00CC33E9">
                  <w:pPr>
                    <w:rPr>
                      <w:sz w:val="24"/>
                      <w:szCs w:val="24"/>
                    </w:rPr>
                  </w:pPr>
                  <w:r w:rsidRPr="00CC33E9">
                    <w:rPr>
                      <w:sz w:val="24"/>
                      <w:szCs w:val="24"/>
                    </w:rPr>
                    <w:t>Expressive Arts and Design</w:t>
                  </w:r>
                </w:p>
              </w:tc>
              <w:tc>
                <w:tcPr>
                  <w:tcW w:w="4688" w:type="dxa"/>
                </w:tcPr>
                <w:p w14:paraId="04658CFC" w14:textId="77777777" w:rsidR="00CC33E9" w:rsidRPr="00CC33E9" w:rsidRDefault="00CC33E9" w:rsidP="00CC33E9">
                  <w:pPr>
                    <w:rPr>
                      <w:sz w:val="24"/>
                      <w:szCs w:val="24"/>
                    </w:rPr>
                  </w:pPr>
                </w:p>
              </w:tc>
            </w:tr>
          </w:tbl>
          <w:p w14:paraId="569E46CB" w14:textId="77777777" w:rsidR="00CC33E9" w:rsidRDefault="00CC33E9" w:rsidP="00682204"/>
          <w:p w14:paraId="7D7962BC" w14:textId="0D966932" w:rsidR="00CC33E9" w:rsidRDefault="00CC33E9" w:rsidP="00682204">
            <w:pPr>
              <w:rPr>
                <w:b/>
                <w:bCs/>
              </w:rPr>
            </w:pPr>
            <w:r w:rsidRPr="00CC33E9">
              <w:rPr>
                <w:b/>
                <w:bCs/>
              </w:rPr>
              <w:t xml:space="preserve">Other </w:t>
            </w:r>
            <w:r>
              <w:rPr>
                <w:b/>
                <w:bCs/>
              </w:rPr>
              <w:t xml:space="preserve">Assessment </w:t>
            </w:r>
            <w:r w:rsidRPr="00CC33E9">
              <w:rPr>
                <w:b/>
                <w:bCs/>
              </w:rPr>
              <w:t>Data</w:t>
            </w:r>
            <w:r w:rsidR="00AB6705">
              <w:rPr>
                <w:b/>
                <w:bCs/>
              </w:rPr>
              <w:t>:</w:t>
            </w:r>
          </w:p>
          <w:p w14:paraId="527A6BC0" w14:textId="77777777" w:rsidR="00377066" w:rsidRDefault="00377066" w:rsidP="00682204">
            <w:pPr>
              <w:rPr>
                <w:b/>
                <w:bCs/>
              </w:rPr>
            </w:pPr>
          </w:p>
          <w:p w14:paraId="1F8EB1CE" w14:textId="77777777" w:rsidR="00377066" w:rsidRDefault="00377066" w:rsidP="00682204">
            <w:pPr>
              <w:rPr>
                <w:b/>
                <w:bCs/>
              </w:rPr>
            </w:pPr>
          </w:p>
          <w:p w14:paraId="229EF718" w14:textId="77777777" w:rsidR="00377066" w:rsidRDefault="00377066" w:rsidP="00682204">
            <w:pPr>
              <w:rPr>
                <w:b/>
                <w:bCs/>
              </w:rPr>
            </w:pPr>
          </w:p>
          <w:p w14:paraId="3463A1EF" w14:textId="77777777" w:rsidR="00377066" w:rsidRPr="00CC33E9" w:rsidRDefault="00377066" w:rsidP="00682204">
            <w:pPr>
              <w:rPr>
                <w:b/>
                <w:bCs/>
              </w:rPr>
            </w:pPr>
          </w:p>
          <w:p w14:paraId="5741B748" w14:textId="77777777" w:rsidR="00CC33E9" w:rsidRDefault="00CC33E9" w:rsidP="00682204"/>
          <w:p w14:paraId="04898FFE" w14:textId="77777777" w:rsidR="00CC33E9" w:rsidRDefault="00CC33E9" w:rsidP="00682204"/>
          <w:p w14:paraId="128DC86A" w14:textId="77777777" w:rsidR="00CC33E9" w:rsidRDefault="00CC33E9" w:rsidP="00682204"/>
          <w:p w14:paraId="343485F3" w14:textId="77777777" w:rsidR="00AB6705" w:rsidRDefault="00AB6705" w:rsidP="00682204"/>
          <w:p w14:paraId="1D1EB9E9" w14:textId="43455851" w:rsidR="00CC33E9" w:rsidRDefault="00CC33E9" w:rsidP="00682204"/>
        </w:tc>
      </w:tr>
      <w:tr w:rsidR="00BE4B27" w14:paraId="008ED795" w14:textId="77777777" w:rsidTr="00AB6705">
        <w:tc>
          <w:tcPr>
            <w:tcW w:w="10349" w:type="dxa"/>
            <w:gridSpan w:val="3"/>
            <w:tcBorders>
              <w:top w:val="single" w:sz="2" w:space="0" w:color="auto"/>
              <w:bottom w:val="single" w:sz="2" w:space="0" w:color="auto"/>
            </w:tcBorders>
            <w:shd w:val="clear" w:color="auto" w:fill="auto"/>
          </w:tcPr>
          <w:p w14:paraId="5181EDDB" w14:textId="349935D7" w:rsidR="00BE4B27" w:rsidRPr="00785A0E" w:rsidRDefault="00BE4B27" w:rsidP="00785A0E">
            <w:pPr>
              <w:pStyle w:val="PlainText"/>
              <w:rPr>
                <w:rFonts w:asciiTheme="minorHAnsi" w:hAnsiTheme="minorHAnsi" w:cstheme="minorHAnsi"/>
                <w:b/>
                <w:szCs w:val="22"/>
              </w:rPr>
            </w:pPr>
            <w:r>
              <w:rPr>
                <w:rFonts w:asciiTheme="minorHAnsi" w:hAnsiTheme="minorHAnsi" w:cstheme="minorHAnsi"/>
                <w:b/>
                <w:szCs w:val="22"/>
              </w:rPr>
              <w:lastRenderedPageBreak/>
              <w:t xml:space="preserve">What current support strategies </w:t>
            </w:r>
            <w:r w:rsidR="002E19EC">
              <w:rPr>
                <w:rFonts w:asciiTheme="minorHAnsi" w:hAnsiTheme="minorHAnsi" w:cstheme="minorHAnsi"/>
                <w:b/>
                <w:szCs w:val="22"/>
              </w:rPr>
              <w:t xml:space="preserve">or interventions </w:t>
            </w:r>
            <w:r>
              <w:rPr>
                <w:rFonts w:asciiTheme="minorHAnsi" w:hAnsiTheme="minorHAnsi" w:cstheme="minorHAnsi"/>
                <w:b/>
                <w:szCs w:val="22"/>
              </w:rPr>
              <w:t xml:space="preserve">are being implemented? </w:t>
            </w:r>
          </w:p>
        </w:tc>
      </w:tr>
      <w:tr w:rsidR="00DE4D35" w14:paraId="4CAD8CE6" w14:textId="77777777" w:rsidTr="00AB6705">
        <w:trPr>
          <w:trHeight w:val="3136"/>
        </w:trPr>
        <w:tc>
          <w:tcPr>
            <w:tcW w:w="5227" w:type="dxa"/>
            <w:tcBorders>
              <w:top w:val="single" w:sz="2" w:space="0" w:color="auto"/>
              <w:bottom w:val="single" w:sz="2" w:space="0" w:color="auto"/>
            </w:tcBorders>
          </w:tcPr>
          <w:p w14:paraId="4703BD8F" w14:textId="77777777" w:rsidR="00DE4D35" w:rsidRPr="00AB6705" w:rsidRDefault="00DE4D35" w:rsidP="00DE4D35">
            <w:pPr>
              <w:pStyle w:val="PlainText"/>
              <w:rPr>
                <w:rFonts w:asciiTheme="minorHAnsi" w:hAnsiTheme="minorHAnsi" w:cstheme="minorHAnsi"/>
                <w:bCs/>
                <w:szCs w:val="22"/>
              </w:rPr>
            </w:pPr>
            <w:r w:rsidRPr="00AB6705">
              <w:rPr>
                <w:rFonts w:asciiTheme="minorHAnsi" w:hAnsiTheme="minorHAnsi" w:cstheme="minorHAnsi"/>
                <w:bCs/>
                <w:szCs w:val="22"/>
              </w:rPr>
              <w:t>Intervention</w:t>
            </w:r>
          </w:p>
          <w:p w14:paraId="758BFA27" w14:textId="77777777" w:rsidR="00DE4D35" w:rsidRDefault="00DE4D35" w:rsidP="00DE4D35">
            <w:pPr>
              <w:pStyle w:val="PlainText"/>
              <w:rPr>
                <w:rFonts w:asciiTheme="minorHAnsi" w:hAnsiTheme="minorHAnsi" w:cstheme="minorHAnsi"/>
                <w:b/>
                <w:szCs w:val="22"/>
              </w:rPr>
            </w:pPr>
            <w:proofErr w:type="gramStart"/>
            <w:r w:rsidRPr="00DE2EC2">
              <w:rPr>
                <w:rFonts w:asciiTheme="minorHAnsi" w:hAnsiTheme="minorHAnsi" w:cstheme="minorHAnsi"/>
                <w:sz w:val="16"/>
                <w:szCs w:val="22"/>
              </w:rPr>
              <w:t>e</w:t>
            </w:r>
            <w:r w:rsidRPr="00AB6705">
              <w:rPr>
                <w:rFonts w:asciiTheme="minorHAnsi" w:hAnsiTheme="minorHAnsi" w:cstheme="minorHAnsi"/>
                <w:sz w:val="20"/>
                <w:szCs w:val="20"/>
              </w:rPr>
              <w:t>.g.</w:t>
            </w:r>
            <w:proofErr w:type="gramEnd"/>
            <w:r w:rsidRPr="00AB6705">
              <w:rPr>
                <w:rFonts w:asciiTheme="minorHAnsi" w:hAnsiTheme="minorHAnsi" w:cstheme="minorHAnsi"/>
                <w:sz w:val="20"/>
                <w:szCs w:val="20"/>
              </w:rPr>
              <w:t xml:space="preserve"> reading support, spellings, motor intervention</w:t>
            </w:r>
          </w:p>
          <w:p w14:paraId="160896E4" w14:textId="77777777" w:rsidR="00DE4D35" w:rsidRDefault="00DE4D35" w:rsidP="00DE4D35">
            <w:pPr>
              <w:pStyle w:val="PlainText"/>
              <w:rPr>
                <w:rFonts w:asciiTheme="minorHAnsi" w:hAnsiTheme="minorHAnsi" w:cstheme="minorHAnsi"/>
                <w:b/>
                <w:szCs w:val="22"/>
              </w:rPr>
            </w:pPr>
          </w:p>
          <w:p w14:paraId="629171E2" w14:textId="77777777" w:rsidR="00DE4D35" w:rsidRDefault="00DE4D35" w:rsidP="00DE4D35">
            <w:pPr>
              <w:pStyle w:val="PlainText"/>
              <w:rPr>
                <w:rFonts w:asciiTheme="minorHAnsi" w:hAnsiTheme="minorHAnsi" w:cstheme="minorHAnsi"/>
                <w:b/>
                <w:szCs w:val="22"/>
              </w:rPr>
            </w:pPr>
          </w:p>
          <w:p w14:paraId="00CAC8C4" w14:textId="77777777" w:rsidR="00DE4D35" w:rsidRDefault="00DE4D35" w:rsidP="00DE4D35">
            <w:pPr>
              <w:pStyle w:val="PlainText"/>
              <w:rPr>
                <w:rFonts w:asciiTheme="minorHAnsi" w:hAnsiTheme="minorHAnsi" w:cstheme="minorHAnsi"/>
                <w:b/>
                <w:szCs w:val="22"/>
              </w:rPr>
            </w:pPr>
          </w:p>
          <w:p w14:paraId="7E84BCA0" w14:textId="77777777" w:rsidR="00DE4D35" w:rsidRDefault="00DE4D35" w:rsidP="00DE4D35">
            <w:pPr>
              <w:pStyle w:val="PlainText"/>
              <w:rPr>
                <w:rFonts w:asciiTheme="minorHAnsi" w:hAnsiTheme="minorHAnsi" w:cstheme="minorHAnsi"/>
                <w:b/>
                <w:szCs w:val="22"/>
              </w:rPr>
            </w:pPr>
          </w:p>
          <w:p w14:paraId="45453385" w14:textId="77777777" w:rsidR="00DE4D35" w:rsidRDefault="00DE4D35" w:rsidP="00DE4D35">
            <w:pPr>
              <w:pStyle w:val="PlainText"/>
              <w:rPr>
                <w:rFonts w:asciiTheme="minorHAnsi" w:hAnsiTheme="minorHAnsi" w:cstheme="minorHAnsi"/>
                <w:b/>
                <w:szCs w:val="22"/>
              </w:rPr>
            </w:pPr>
          </w:p>
          <w:p w14:paraId="4ED935FD" w14:textId="77777777" w:rsidR="00DE4D35" w:rsidRDefault="00DE4D35" w:rsidP="00DE4D35">
            <w:pPr>
              <w:pStyle w:val="PlainText"/>
              <w:rPr>
                <w:rFonts w:asciiTheme="minorHAnsi" w:hAnsiTheme="minorHAnsi" w:cstheme="minorHAnsi"/>
                <w:b/>
                <w:szCs w:val="22"/>
              </w:rPr>
            </w:pPr>
          </w:p>
          <w:p w14:paraId="55AB063F" w14:textId="77777777" w:rsidR="00C7005B" w:rsidRDefault="00C7005B" w:rsidP="00DE4D35">
            <w:pPr>
              <w:pStyle w:val="PlainText"/>
              <w:rPr>
                <w:rFonts w:asciiTheme="minorHAnsi" w:hAnsiTheme="minorHAnsi" w:cstheme="minorHAnsi"/>
                <w:b/>
                <w:szCs w:val="22"/>
              </w:rPr>
            </w:pPr>
          </w:p>
          <w:p w14:paraId="45F29B34" w14:textId="77777777" w:rsidR="00C7005B" w:rsidRDefault="00C7005B" w:rsidP="00DE4D35">
            <w:pPr>
              <w:pStyle w:val="PlainText"/>
              <w:rPr>
                <w:rFonts w:asciiTheme="minorHAnsi" w:hAnsiTheme="minorHAnsi" w:cstheme="minorHAnsi"/>
                <w:b/>
                <w:szCs w:val="22"/>
              </w:rPr>
            </w:pPr>
          </w:p>
          <w:p w14:paraId="2D756F6B" w14:textId="77777777" w:rsidR="00C7005B" w:rsidRDefault="00C7005B" w:rsidP="00DE4D35">
            <w:pPr>
              <w:pStyle w:val="PlainText"/>
              <w:rPr>
                <w:rFonts w:asciiTheme="minorHAnsi" w:hAnsiTheme="minorHAnsi" w:cstheme="minorHAnsi"/>
                <w:b/>
                <w:szCs w:val="22"/>
              </w:rPr>
            </w:pPr>
          </w:p>
          <w:p w14:paraId="7E9F8800" w14:textId="77777777" w:rsidR="00CD41B3" w:rsidRDefault="00CD41B3" w:rsidP="00DE4D35">
            <w:pPr>
              <w:pStyle w:val="PlainText"/>
              <w:rPr>
                <w:rFonts w:asciiTheme="minorHAnsi" w:hAnsiTheme="minorHAnsi" w:cstheme="minorHAnsi"/>
                <w:b/>
                <w:szCs w:val="22"/>
              </w:rPr>
            </w:pPr>
          </w:p>
          <w:p w14:paraId="06CAEC67" w14:textId="77777777" w:rsidR="00CD41B3" w:rsidRDefault="00CD41B3" w:rsidP="00DE4D35">
            <w:pPr>
              <w:pStyle w:val="PlainText"/>
              <w:rPr>
                <w:rFonts w:asciiTheme="minorHAnsi" w:hAnsiTheme="minorHAnsi" w:cstheme="minorHAnsi"/>
                <w:b/>
                <w:szCs w:val="22"/>
              </w:rPr>
            </w:pPr>
          </w:p>
          <w:p w14:paraId="335ADD8D" w14:textId="77777777" w:rsidR="00AB6705" w:rsidRDefault="00AB6705" w:rsidP="00DE4D35">
            <w:pPr>
              <w:pStyle w:val="PlainText"/>
              <w:rPr>
                <w:rFonts w:asciiTheme="minorHAnsi" w:hAnsiTheme="minorHAnsi" w:cstheme="minorHAnsi"/>
                <w:b/>
                <w:szCs w:val="22"/>
              </w:rPr>
            </w:pPr>
          </w:p>
          <w:p w14:paraId="0C9E59B9" w14:textId="77777777" w:rsidR="00AB6705" w:rsidRDefault="00AB6705" w:rsidP="00DE4D35">
            <w:pPr>
              <w:pStyle w:val="PlainText"/>
              <w:rPr>
                <w:rFonts w:asciiTheme="minorHAnsi" w:hAnsiTheme="minorHAnsi" w:cstheme="minorHAnsi"/>
                <w:b/>
                <w:szCs w:val="22"/>
              </w:rPr>
            </w:pPr>
          </w:p>
          <w:p w14:paraId="4A4FA0D3" w14:textId="77777777" w:rsidR="00AB6705" w:rsidRDefault="00AB6705" w:rsidP="00DE4D35">
            <w:pPr>
              <w:pStyle w:val="PlainText"/>
              <w:rPr>
                <w:rFonts w:asciiTheme="minorHAnsi" w:hAnsiTheme="minorHAnsi" w:cstheme="minorHAnsi"/>
                <w:b/>
                <w:szCs w:val="22"/>
              </w:rPr>
            </w:pPr>
          </w:p>
          <w:p w14:paraId="1A2FF74A" w14:textId="77777777" w:rsidR="00C7005B" w:rsidRDefault="00C7005B" w:rsidP="00DE4D35">
            <w:pPr>
              <w:pStyle w:val="PlainText"/>
              <w:rPr>
                <w:rFonts w:asciiTheme="minorHAnsi" w:hAnsiTheme="minorHAnsi" w:cstheme="minorHAnsi"/>
                <w:b/>
                <w:szCs w:val="22"/>
              </w:rPr>
            </w:pPr>
          </w:p>
        </w:tc>
        <w:tc>
          <w:tcPr>
            <w:tcW w:w="5122" w:type="dxa"/>
            <w:gridSpan w:val="2"/>
            <w:tcBorders>
              <w:top w:val="single" w:sz="2" w:space="0" w:color="auto"/>
              <w:bottom w:val="single" w:sz="2" w:space="0" w:color="auto"/>
            </w:tcBorders>
          </w:tcPr>
          <w:p w14:paraId="78955BB3" w14:textId="77777777" w:rsidR="00DE4D35" w:rsidRPr="00AB6705" w:rsidRDefault="00DE4D35" w:rsidP="00DE4D35">
            <w:pPr>
              <w:pStyle w:val="PlainText"/>
              <w:rPr>
                <w:rFonts w:asciiTheme="minorHAnsi" w:hAnsiTheme="minorHAnsi" w:cstheme="minorHAnsi"/>
                <w:bCs/>
                <w:szCs w:val="22"/>
              </w:rPr>
            </w:pPr>
            <w:r w:rsidRPr="00AB6705">
              <w:rPr>
                <w:rFonts w:asciiTheme="minorHAnsi" w:hAnsiTheme="minorHAnsi" w:cstheme="minorHAnsi"/>
                <w:bCs/>
                <w:szCs w:val="22"/>
              </w:rPr>
              <w:t>Classroom (Quality First Teaching)</w:t>
            </w:r>
          </w:p>
          <w:p w14:paraId="0022A8AC" w14:textId="14EBDD96" w:rsidR="00DE4D35" w:rsidRPr="00AB6705" w:rsidRDefault="00DE4D35" w:rsidP="00DE4D35">
            <w:pPr>
              <w:pStyle w:val="PlainText"/>
              <w:rPr>
                <w:rFonts w:asciiTheme="minorHAnsi" w:hAnsiTheme="minorHAnsi" w:cstheme="minorHAnsi"/>
                <w:bCs/>
                <w:sz w:val="20"/>
                <w:szCs w:val="20"/>
              </w:rPr>
            </w:pPr>
            <w:proofErr w:type="gramStart"/>
            <w:r w:rsidRPr="00AB6705">
              <w:rPr>
                <w:rFonts w:asciiTheme="minorHAnsi" w:hAnsiTheme="minorHAnsi" w:cstheme="minorHAnsi"/>
                <w:bCs/>
                <w:sz w:val="20"/>
                <w:szCs w:val="20"/>
              </w:rPr>
              <w:t>e.g.</w:t>
            </w:r>
            <w:proofErr w:type="gramEnd"/>
            <w:r w:rsidRPr="00AB6705">
              <w:rPr>
                <w:rFonts w:asciiTheme="minorHAnsi" w:hAnsiTheme="minorHAnsi" w:cstheme="minorHAnsi"/>
                <w:bCs/>
                <w:sz w:val="20"/>
                <w:szCs w:val="20"/>
              </w:rPr>
              <w:t xml:space="preserve"> writing slope, pencil grips, ICT, coloured overlays, word banks</w:t>
            </w:r>
          </w:p>
        </w:tc>
      </w:tr>
      <w:tr w:rsidR="00DE4D35" w14:paraId="73918F60" w14:textId="77777777" w:rsidTr="00AB6705">
        <w:trPr>
          <w:trHeight w:val="331"/>
        </w:trPr>
        <w:tc>
          <w:tcPr>
            <w:tcW w:w="10349" w:type="dxa"/>
            <w:gridSpan w:val="3"/>
            <w:tcBorders>
              <w:top w:val="single" w:sz="2" w:space="0" w:color="auto"/>
              <w:bottom w:val="single" w:sz="2" w:space="0" w:color="auto"/>
            </w:tcBorders>
            <w:shd w:val="clear" w:color="auto" w:fill="auto"/>
          </w:tcPr>
          <w:p w14:paraId="14155E76" w14:textId="77777777" w:rsidR="00BB4CF2" w:rsidRDefault="00BB4CF2" w:rsidP="00DE4D35">
            <w:pPr>
              <w:rPr>
                <w:b/>
              </w:rPr>
            </w:pPr>
            <w:r>
              <w:rPr>
                <w:b/>
              </w:rPr>
              <w:t>What difficulties is the pupil experiencing?</w:t>
            </w:r>
          </w:p>
          <w:p w14:paraId="0E692A89" w14:textId="6BD98D79" w:rsidR="00AB6705" w:rsidRDefault="00AB6705" w:rsidP="00DE4D35">
            <w:pPr>
              <w:rPr>
                <w:b/>
              </w:rPr>
            </w:pPr>
          </w:p>
        </w:tc>
      </w:tr>
      <w:tr w:rsidR="00BB4CF2" w14:paraId="56802D04" w14:textId="77777777" w:rsidTr="00AB6705">
        <w:trPr>
          <w:trHeight w:val="816"/>
        </w:trPr>
        <w:tc>
          <w:tcPr>
            <w:tcW w:w="10349" w:type="dxa"/>
            <w:gridSpan w:val="3"/>
            <w:tcBorders>
              <w:top w:val="single" w:sz="2" w:space="0" w:color="auto"/>
              <w:bottom w:val="single" w:sz="2" w:space="0" w:color="auto"/>
            </w:tcBorders>
          </w:tcPr>
          <w:p w14:paraId="387236A2" w14:textId="2B043E7C" w:rsidR="00BB4CF2" w:rsidRPr="00EC7E05" w:rsidRDefault="00C7005B" w:rsidP="00BB4CF2">
            <w:pPr>
              <w:pStyle w:val="PlainText"/>
              <w:rPr>
                <w:rFonts w:asciiTheme="minorHAnsi" w:hAnsiTheme="minorHAnsi" w:cstheme="minorHAnsi"/>
                <w:bCs/>
                <w:szCs w:val="22"/>
              </w:rPr>
            </w:pPr>
            <w:r w:rsidRPr="00EC7E05">
              <w:rPr>
                <w:rFonts w:asciiTheme="minorHAnsi" w:hAnsiTheme="minorHAnsi" w:cstheme="minorHAnsi"/>
                <w:bCs/>
              </w:rPr>
              <w:t>Social and Emotional</w:t>
            </w:r>
          </w:p>
          <w:p w14:paraId="641A2A12" w14:textId="77777777" w:rsidR="00BB4CF2" w:rsidRDefault="00BB4CF2" w:rsidP="00BB4CF2">
            <w:pPr>
              <w:pStyle w:val="PlainText"/>
              <w:rPr>
                <w:rFonts w:asciiTheme="minorHAnsi" w:hAnsiTheme="minorHAnsi" w:cstheme="minorHAnsi"/>
                <w:bCs/>
                <w:szCs w:val="22"/>
              </w:rPr>
            </w:pPr>
          </w:p>
          <w:p w14:paraId="37B19D0E" w14:textId="77777777" w:rsidR="00AB6705" w:rsidRPr="00EC7E05" w:rsidRDefault="00AB6705" w:rsidP="00BB4CF2">
            <w:pPr>
              <w:pStyle w:val="PlainText"/>
              <w:rPr>
                <w:rFonts w:asciiTheme="minorHAnsi" w:hAnsiTheme="minorHAnsi" w:cstheme="minorHAnsi"/>
                <w:bCs/>
                <w:szCs w:val="22"/>
              </w:rPr>
            </w:pPr>
          </w:p>
          <w:p w14:paraId="4474F8F8" w14:textId="79701012" w:rsidR="00BB4CF2" w:rsidRPr="00EC7E05" w:rsidRDefault="00BB4CF2" w:rsidP="00BB4CF2">
            <w:pPr>
              <w:pStyle w:val="PlainText"/>
              <w:rPr>
                <w:rFonts w:asciiTheme="minorHAnsi" w:hAnsiTheme="minorHAnsi" w:cstheme="minorHAnsi"/>
                <w:bCs/>
                <w:szCs w:val="22"/>
              </w:rPr>
            </w:pPr>
          </w:p>
        </w:tc>
      </w:tr>
      <w:tr w:rsidR="00BB4CF2" w14:paraId="77964ADA" w14:textId="77777777" w:rsidTr="00AB6705">
        <w:tc>
          <w:tcPr>
            <w:tcW w:w="10349" w:type="dxa"/>
            <w:gridSpan w:val="3"/>
            <w:tcBorders>
              <w:top w:val="single" w:sz="2" w:space="0" w:color="auto"/>
              <w:bottom w:val="single" w:sz="2" w:space="0" w:color="auto"/>
            </w:tcBorders>
          </w:tcPr>
          <w:p w14:paraId="6ED5D1B6" w14:textId="0AB5B04D" w:rsidR="00BB4CF2" w:rsidRPr="00EC7E05" w:rsidRDefault="00C7005B" w:rsidP="00BB4CF2">
            <w:pPr>
              <w:pStyle w:val="PlainText"/>
              <w:rPr>
                <w:rFonts w:asciiTheme="minorHAnsi" w:hAnsiTheme="minorHAnsi" w:cstheme="minorHAnsi"/>
                <w:bCs/>
                <w:szCs w:val="22"/>
              </w:rPr>
            </w:pPr>
            <w:r w:rsidRPr="00EC7E05">
              <w:rPr>
                <w:rFonts w:asciiTheme="minorHAnsi" w:hAnsiTheme="minorHAnsi" w:cstheme="minorHAnsi"/>
                <w:bCs/>
                <w:szCs w:val="22"/>
              </w:rPr>
              <w:t xml:space="preserve">Cognition and Learning </w:t>
            </w:r>
          </w:p>
          <w:p w14:paraId="1BDB2144" w14:textId="77777777" w:rsidR="00BB4CF2" w:rsidRPr="00EC7E05" w:rsidRDefault="00BB4CF2" w:rsidP="00BB4CF2">
            <w:pPr>
              <w:pStyle w:val="PlainText"/>
              <w:rPr>
                <w:rFonts w:asciiTheme="minorHAnsi" w:hAnsiTheme="minorHAnsi" w:cstheme="minorHAnsi"/>
                <w:bCs/>
                <w:szCs w:val="22"/>
              </w:rPr>
            </w:pPr>
          </w:p>
          <w:p w14:paraId="23D3BCB2" w14:textId="77777777" w:rsidR="00BB4CF2" w:rsidRDefault="00BB4CF2" w:rsidP="00BB4CF2">
            <w:pPr>
              <w:rPr>
                <w:bCs/>
              </w:rPr>
            </w:pPr>
          </w:p>
          <w:p w14:paraId="608F6158" w14:textId="33E2EE10" w:rsidR="00AB6705" w:rsidRPr="00EC7E05" w:rsidRDefault="00AB6705" w:rsidP="00BB4CF2">
            <w:pPr>
              <w:rPr>
                <w:bCs/>
              </w:rPr>
            </w:pPr>
          </w:p>
        </w:tc>
      </w:tr>
      <w:tr w:rsidR="00BB4CF2" w14:paraId="56244097" w14:textId="77777777" w:rsidTr="00AB6705">
        <w:tc>
          <w:tcPr>
            <w:tcW w:w="10349" w:type="dxa"/>
            <w:gridSpan w:val="3"/>
            <w:tcBorders>
              <w:top w:val="single" w:sz="2" w:space="0" w:color="auto"/>
              <w:bottom w:val="single" w:sz="2" w:space="0" w:color="auto"/>
            </w:tcBorders>
          </w:tcPr>
          <w:p w14:paraId="4097E1C7" w14:textId="4E713450" w:rsidR="00BB4CF2" w:rsidRPr="00EC7E05" w:rsidRDefault="00C7005B" w:rsidP="00BB4CF2">
            <w:pPr>
              <w:pStyle w:val="PlainText"/>
              <w:rPr>
                <w:rFonts w:asciiTheme="minorHAnsi" w:hAnsiTheme="minorHAnsi" w:cstheme="minorHAnsi"/>
                <w:bCs/>
                <w:szCs w:val="22"/>
              </w:rPr>
            </w:pPr>
            <w:r w:rsidRPr="00EC7E05">
              <w:rPr>
                <w:rFonts w:asciiTheme="minorHAnsi" w:hAnsiTheme="minorHAnsi" w:cstheme="minorHAnsi"/>
                <w:bCs/>
                <w:szCs w:val="22"/>
              </w:rPr>
              <w:t xml:space="preserve">Language and Communication </w:t>
            </w:r>
          </w:p>
          <w:p w14:paraId="1DBD725A" w14:textId="77777777" w:rsidR="00BB4CF2" w:rsidRPr="00EC7E05" w:rsidRDefault="00BB4CF2" w:rsidP="00BB4CF2">
            <w:pPr>
              <w:pStyle w:val="PlainText"/>
              <w:rPr>
                <w:rFonts w:asciiTheme="minorHAnsi" w:hAnsiTheme="minorHAnsi" w:cstheme="minorHAnsi"/>
                <w:bCs/>
                <w:szCs w:val="22"/>
              </w:rPr>
            </w:pPr>
          </w:p>
          <w:p w14:paraId="07D89F1F" w14:textId="77777777" w:rsidR="00BB4CF2" w:rsidRPr="00EC7E05" w:rsidRDefault="00BB4CF2" w:rsidP="00BB4CF2">
            <w:pPr>
              <w:pStyle w:val="PlainText"/>
              <w:rPr>
                <w:rFonts w:asciiTheme="minorHAnsi" w:hAnsiTheme="minorHAnsi" w:cstheme="minorHAnsi"/>
                <w:bCs/>
                <w:szCs w:val="22"/>
              </w:rPr>
            </w:pPr>
          </w:p>
          <w:p w14:paraId="4F644E7F" w14:textId="77777777" w:rsidR="00BB4CF2" w:rsidRPr="00EC7E05" w:rsidRDefault="00BB4CF2" w:rsidP="00BB4CF2">
            <w:pPr>
              <w:rPr>
                <w:bCs/>
              </w:rPr>
            </w:pPr>
          </w:p>
        </w:tc>
      </w:tr>
      <w:tr w:rsidR="00BB4CF2" w14:paraId="2DCA95AE" w14:textId="77777777" w:rsidTr="00AB6705">
        <w:tc>
          <w:tcPr>
            <w:tcW w:w="10349" w:type="dxa"/>
            <w:gridSpan w:val="3"/>
            <w:tcBorders>
              <w:top w:val="single" w:sz="2" w:space="0" w:color="auto"/>
              <w:bottom w:val="single" w:sz="2" w:space="0" w:color="auto"/>
            </w:tcBorders>
          </w:tcPr>
          <w:p w14:paraId="1C5D1320" w14:textId="68F869C8" w:rsidR="00BB4CF2" w:rsidRPr="00EC7E05" w:rsidRDefault="00C7005B" w:rsidP="00BB4CF2">
            <w:pPr>
              <w:pStyle w:val="PlainText"/>
              <w:rPr>
                <w:rFonts w:asciiTheme="minorHAnsi" w:hAnsiTheme="minorHAnsi" w:cstheme="minorHAnsi"/>
                <w:bCs/>
                <w:szCs w:val="22"/>
              </w:rPr>
            </w:pPr>
            <w:r w:rsidRPr="00EC7E05">
              <w:rPr>
                <w:rFonts w:asciiTheme="minorHAnsi" w:hAnsiTheme="minorHAnsi" w:cstheme="minorHAnsi"/>
                <w:bCs/>
                <w:szCs w:val="22"/>
              </w:rPr>
              <w:t>Physical and Sensory</w:t>
            </w:r>
          </w:p>
          <w:p w14:paraId="39B36235" w14:textId="77777777" w:rsidR="00BB4CF2" w:rsidRPr="00EC7E05" w:rsidRDefault="00BB4CF2" w:rsidP="00BB4CF2">
            <w:pPr>
              <w:pStyle w:val="PlainText"/>
              <w:rPr>
                <w:rFonts w:asciiTheme="minorHAnsi" w:hAnsiTheme="minorHAnsi" w:cstheme="minorHAnsi"/>
                <w:bCs/>
                <w:szCs w:val="22"/>
              </w:rPr>
            </w:pPr>
          </w:p>
          <w:p w14:paraId="31CB4BD8" w14:textId="77777777" w:rsidR="00BB4CF2" w:rsidRPr="00EC7E05" w:rsidRDefault="00BB4CF2" w:rsidP="00BB4CF2">
            <w:pPr>
              <w:pStyle w:val="PlainText"/>
              <w:rPr>
                <w:rFonts w:asciiTheme="minorHAnsi" w:hAnsiTheme="minorHAnsi" w:cstheme="minorHAnsi"/>
                <w:bCs/>
                <w:szCs w:val="22"/>
              </w:rPr>
            </w:pPr>
          </w:p>
          <w:p w14:paraId="418F33FF" w14:textId="77777777" w:rsidR="00BB4CF2" w:rsidRPr="00EC7E05" w:rsidRDefault="00BB4CF2" w:rsidP="00BB4CF2">
            <w:pPr>
              <w:rPr>
                <w:bCs/>
              </w:rPr>
            </w:pPr>
          </w:p>
        </w:tc>
      </w:tr>
      <w:tr w:rsidR="00BB4CF2" w14:paraId="66753A53" w14:textId="77777777" w:rsidTr="00AB6705">
        <w:trPr>
          <w:trHeight w:val="1980"/>
        </w:trPr>
        <w:tc>
          <w:tcPr>
            <w:tcW w:w="10349" w:type="dxa"/>
            <w:gridSpan w:val="3"/>
            <w:tcBorders>
              <w:top w:val="single" w:sz="2" w:space="0" w:color="auto"/>
              <w:bottom w:val="single" w:sz="2" w:space="0" w:color="auto"/>
            </w:tcBorders>
          </w:tcPr>
          <w:p w14:paraId="0234A968" w14:textId="77777777" w:rsidR="00BB4CF2" w:rsidRPr="00EC7E05" w:rsidRDefault="00BB4CF2" w:rsidP="00BB4CF2">
            <w:pPr>
              <w:rPr>
                <w:b/>
                <w:i/>
              </w:rPr>
            </w:pPr>
            <w:r w:rsidRPr="00EC7E05">
              <w:rPr>
                <w:b/>
              </w:rPr>
              <w:t xml:space="preserve">Please attach copies of the following reports </w:t>
            </w:r>
            <w:r w:rsidRPr="00EC7E05">
              <w:rPr>
                <w:b/>
                <w:i/>
              </w:rPr>
              <w:t>(where relevant)</w:t>
            </w:r>
          </w:p>
          <w:p w14:paraId="39539E73" w14:textId="77777777" w:rsidR="00BB4CF2" w:rsidRPr="00EC7E05" w:rsidRDefault="00BB4CF2" w:rsidP="00BB4CF2">
            <w:pPr>
              <w:rPr>
                <w:bCs/>
                <w:i/>
              </w:rPr>
            </w:pPr>
          </w:p>
          <w:tbl>
            <w:tblPr>
              <w:tblStyle w:val="TableGrid"/>
              <w:tblW w:w="0" w:type="auto"/>
              <w:tblLook w:val="04A0" w:firstRow="1" w:lastRow="0" w:firstColumn="1" w:lastColumn="0" w:noHBand="0" w:noVBand="1"/>
            </w:tblPr>
            <w:tblGrid>
              <w:gridCol w:w="7799"/>
              <w:gridCol w:w="2292"/>
            </w:tblGrid>
            <w:tr w:rsidR="00BB4CF2" w:rsidRPr="00EC7E05" w14:paraId="58E59067" w14:textId="77777777" w:rsidTr="00AB6705">
              <w:tc>
                <w:tcPr>
                  <w:tcW w:w="7799" w:type="dxa"/>
                </w:tcPr>
                <w:p w14:paraId="239A7821" w14:textId="77777777" w:rsidR="00BB4CF2" w:rsidRDefault="00BB4CF2" w:rsidP="00BB4CF2">
                  <w:pPr>
                    <w:rPr>
                      <w:bCs/>
                      <w:szCs w:val="8"/>
                    </w:rPr>
                  </w:pPr>
                  <w:r w:rsidRPr="00EC7E05">
                    <w:rPr>
                      <w:bCs/>
                      <w:szCs w:val="8"/>
                    </w:rPr>
                    <w:t>Pupil Information</w:t>
                  </w:r>
                </w:p>
                <w:p w14:paraId="1CBE9D7A" w14:textId="77777777" w:rsidR="00AB6705" w:rsidRDefault="00AB6705" w:rsidP="00BB4CF2">
                  <w:pPr>
                    <w:rPr>
                      <w:bCs/>
                      <w:szCs w:val="8"/>
                    </w:rPr>
                  </w:pPr>
                </w:p>
                <w:p w14:paraId="57F266F0" w14:textId="473D7BAE" w:rsidR="00CD41B3" w:rsidRPr="00EC7E05" w:rsidRDefault="00CD41B3" w:rsidP="00BB4CF2">
                  <w:pPr>
                    <w:rPr>
                      <w:bCs/>
                      <w:szCs w:val="8"/>
                    </w:rPr>
                  </w:pPr>
                </w:p>
              </w:tc>
              <w:tc>
                <w:tcPr>
                  <w:tcW w:w="2292" w:type="dxa"/>
                </w:tcPr>
                <w:p w14:paraId="0963E8C5" w14:textId="77777777" w:rsidR="00BB4CF2" w:rsidRPr="00EC7E05" w:rsidRDefault="00BB4CF2" w:rsidP="00BB4CF2">
                  <w:pPr>
                    <w:rPr>
                      <w:bCs/>
                      <w:i/>
                    </w:rPr>
                  </w:pPr>
                  <w:r w:rsidRPr="00EC7E05">
                    <w:rPr>
                      <w:bCs/>
                      <w:i/>
                    </w:rPr>
                    <w:t>Tick if attached</w:t>
                  </w:r>
                </w:p>
              </w:tc>
            </w:tr>
            <w:tr w:rsidR="00BB4CF2" w:rsidRPr="00EC7E05" w14:paraId="63A69288" w14:textId="77777777" w:rsidTr="00AB6705">
              <w:tc>
                <w:tcPr>
                  <w:tcW w:w="7799" w:type="dxa"/>
                </w:tcPr>
                <w:p w14:paraId="16028E9D" w14:textId="77777777" w:rsidR="00BB4CF2" w:rsidRDefault="00BB4CF2" w:rsidP="00BB4CF2">
                  <w:pPr>
                    <w:rPr>
                      <w:bCs/>
                    </w:rPr>
                  </w:pPr>
                  <w:r w:rsidRPr="00EC7E05">
                    <w:rPr>
                      <w:bCs/>
                    </w:rPr>
                    <w:t>Pupil’s current IEP / Provision Map</w:t>
                  </w:r>
                </w:p>
                <w:p w14:paraId="4E30F540" w14:textId="77777777" w:rsidR="00CD41B3" w:rsidRDefault="00CD41B3" w:rsidP="00BB4CF2">
                  <w:pPr>
                    <w:rPr>
                      <w:bCs/>
                    </w:rPr>
                  </w:pPr>
                </w:p>
                <w:p w14:paraId="79E19A27" w14:textId="77FF3E36" w:rsidR="00AB6705" w:rsidRPr="00EC7E05" w:rsidRDefault="00AB6705" w:rsidP="00BB4CF2">
                  <w:pPr>
                    <w:rPr>
                      <w:bCs/>
                    </w:rPr>
                  </w:pPr>
                </w:p>
              </w:tc>
              <w:tc>
                <w:tcPr>
                  <w:tcW w:w="2292" w:type="dxa"/>
                </w:tcPr>
                <w:p w14:paraId="5EE3C918" w14:textId="77777777" w:rsidR="00BB4CF2" w:rsidRPr="00EC7E05" w:rsidRDefault="00083F47" w:rsidP="00BB4CF2">
                  <w:pPr>
                    <w:rPr>
                      <w:bCs/>
                      <w:i/>
                    </w:rPr>
                  </w:pPr>
                  <w:sdt>
                    <w:sdtPr>
                      <w:rPr>
                        <w:bCs/>
                        <w:sz w:val="32"/>
                      </w:rPr>
                      <w:id w:val="1077933027"/>
                      <w14:checkbox>
                        <w14:checked w14:val="0"/>
                        <w14:checkedState w14:val="2612" w14:font="MS Gothic"/>
                        <w14:uncheckedState w14:val="2610" w14:font="MS Gothic"/>
                      </w14:checkbox>
                    </w:sdtPr>
                    <w:sdtEndPr/>
                    <w:sdtContent>
                      <w:r w:rsidR="00BB4CF2" w:rsidRPr="00EC7E05">
                        <w:rPr>
                          <w:rFonts w:ascii="MS Gothic" w:eastAsia="MS Gothic" w:hAnsi="MS Gothic" w:hint="eastAsia"/>
                          <w:bCs/>
                          <w:sz w:val="32"/>
                        </w:rPr>
                        <w:t>☐</w:t>
                      </w:r>
                    </w:sdtContent>
                  </w:sdt>
                </w:p>
              </w:tc>
            </w:tr>
            <w:tr w:rsidR="00BB4CF2" w:rsidRPr="00EC7E05" w14:paraId="3FE028A6" w14:textId="77777777" w:rsidTr="00AB6705">
              <w:tc>
                <w:tcPr>
                  <w:tcW w:w="7799" w:type="dxa"/>
                </w:tcPr>
                <w:p w14:paraId="743E88F3" w14:textId="77777777" w:rsidR="00BB4CF2" w:rsidRDefault="00BB4CF2" w:rsidP="00BB4CF2">
                  <w:pPr>
                    <w:rPr>
                      <w:bCs/>
                    </w:rPr>
                  </w:pPr>
                  <w:r w:rsidRPr="00EC7E05">
                    <w:rPr>
                      <w:bCs/>
                    </w:rPr>
                    <w:t>Any other reports which may be relevant to support the referral</w:t>
                  </w:r>
                </w:p>
                <w:p w14:paraId="43B33715" w14:textId="77777777" w:rsidR="00CD41B3" w:rsidRDefault="00CD41B3" w:rsidP="00BB4CF2">
                  <w:pPr>
                    <w:rPr>
                      <w:bCs/>
                    </w:rPr>
                  </w:pPr>
                </w:p>
                <w:p w14:paraId="22084975" w14:textId="7B25CD36" w:rsidR="00AB6705" w:rsidRPr="00EC7E05" w:rsidRDefault="00AB6705" w:rsidP="00BB4CF2">
                  <w:pPr>
                    <w:rPr>
                      <w:bCs/>
                      <w:i/>
                    </w:rPr>
                  </w:pPr>
                </w:p>
              </w:tc>
              <w:tc>
                <w:tcPr>
                  <w:tcW w:w="2292" w:type="dxa"/>
                </w:tcPr>
                <w:p w14:paraId="32F6C494" w14:textId="77777777" w:rsidR="00BB4CF2" w:rsidRPr="00EC7E05" w:rsidRDefault="00083F47" w:rsidP="00BB4CF2">
                  <w:pPr>
                    <w:rPr>
                      <w:bCs/>
                      <w:i/>
                    </w:rPr>
                  </w:pPr>
                  <w:sdt>
                    <w:sdtPr>
                      <w:rPr>
                        <w:bCs/>
                        <w:sz w:val="32"/>
                      </w:rPr>
                      <w:id w:val="-13999382"/>
                      <w14:checkbox>
                        <w14:checked w14:val="0"/>
                        <w14:checkedState w14:val="2612" w14:font="MS Gothic"/>
                        <w14:uncheckedState w14:val="2610" w14:font="MS Gothic"/>
                      </w14:checkbox>
                    </w:sdtPr>
                    <w:sdtEndPr/>
                    <w:sdtContent>
                      <w:r w:rsidR="00BB4CF2" w:rsidRPr="00EC7E05">
                        <w:rPr>
                          <w:rFonts w:ascii="MS Gothic" w:eastAsia="MS Gothic" w:hAnsi="MS Gothic" w:hint="eastAsia"/>
                          <w:bCs/>
                          <w:sz w:val="32"/>
                        </w:rPr>
                        <w:t>☐</w:t>
                      </w:r>
                    </w:sdtContent>
                  </w:sdt>
                </w:p>
              </w:tc>
            </w:tr>
          </w:tbl>
          <w:p w14:paraId="0CF3223D" w14:textId="77777777" w:rsidR="00BB4CF2" w:rsidRPr="00EC7E05" w:rsidRDefault="00BB4CF2" w:rsidP="00BB4CF2">
            <w:pPr>
              <w:rPr>
                <w:bCs/>
              </w:rPr>
            </w:pPr>
          </w:p>
        </w:tc>
      </w:tr>
      <w:tr w:rsidR="00BB4CF2" w14:paraId="32D081DE" w14:textId="77777777" w:rsidTr="00AB6705">
        <w:tc>
          <w:tcPr>
            <w:tcW w:w="10349" w:type="dxa"/>
            <w:gridSpan w:val="3"/>
            <w:tcBorders>
              <w:top w:val="single" w:sz="2" w:space="0" w:color="auto"/>
              <w:bottom w:val="single" w:sz="2" w:space="0" w:color="auto"/>
            </w:tcBorders>
          </w:tcPr>
          <w:p w14:paraId="3A4B7CE3" w14:textId="2C83A5BE" w:rsidR="00BB4CF2" w:rsidRDefault="00BB4CF2" w:rsidP="00BB4CF2">
            <w:r w:rsidRPr="00AB6705">
              <w:rPr>
                <w:b/>
              </w:rPr>
              <w:lastRenderedPageBreak/>
              <w:t xml:space="preserve">Referral checklist </w:t>
            </w:r>
            <w:r w:rsidRPr="00AB6705">
              <w:t>(minimum requirements)</w:t>
            </w:r>
            <w:r w:rsidRPr="00AB6705">
              <w:rPr>
                <w:b/>
              </w:rPr>
              <w:t xml:space="preserve"> </w:t>
            </w:r>
            <w:r w:rsidRPr="00AB6705">
              <w:t xml:space="preserve">- prior to sending to </w:t>
            </w:r>
            <w:r w:rsidR="009122C0" w:rsidRPr="00AB6705">
              <w:t xml:space="preserve">SEND Services for </w:t>
            </w:r>
            <w:r w:rsidR="009122C0" w:rsidRPr="00AB6705">
              <w:rPr>
                <w:i/>
              </w:rPr>
              <w:t>your</w:t>
            </w:r>
            <w:r w:rsidR="009122C0" w:rsidRPr="00AB6705">
              <w:t xml:space="preserve"> School</w:t>
            </w:r>
            <w:r w:rsidRPr="00AB6705">
              <w:t>, have you included:</w:t>
            </w:r>
          </w:p>
          <w:p w14:paraId="58CC8257" w14:textId="77777777" w:rsidR="00CD41B3" w:rsidRPr="00AB6705" w:rsidRDefault="00CD41B3" w:rsidP="00BB4CF2">
            <w:pPr>
              <w:rPr>
                <w:b/>
              </w:rPr>
            </w:pPr>
          </w:p>
          <w:p w14:paraId="712BE34D" w14:textId="5FDE6BC3" w:rsidR="00BB4CF2" w:rsidRPr="00A52AA5" w:rsidRDefault="00083F47" w:rsidP="005C008B">
            <w:pPr>
              <w:jc w:val="center"/>
            </w:pPr>
            <w:sdt>
              <w:sdtPr>
                <w:rPr>
                  <w:sz w:val="32"/>
                </w:rPr>
                <w:id w:val="645792613"/>
                <w14:checkbox>
                  <w14:checked w14:val="1"/>
                  <w14:checkedState w14:val="2612" w14:font="MS Gothic"/>
                  <w14:uncheckedState w14:val="2610" w14:font="MS Gothic"/>
                </w14:checkbox>
              </w:sdtPr>
              <w:sdtEndPr/>
              <w:sdtContent>
                <w:r w:rsidR="00AB6705">
                  <w:rPr>
                    <w:rFonts w:ascii="MS Gothic" w:eastAsia="MS Gothic" w:hAnsi="MS Gothic" w:hint="eastAsia"/>
                    <w:sz w:val="32"/>
                  </w:rPr>
                  <w:t>☒</w:t>
                </w:r>
              </w:sdtContent>
            </w:sdt>
            <w:r w:rsidR="00BB4CF2">
              <w:rPr>
                <w:sz w:val="32"/>
              </w:rPr>
              <w:t xml:space="preserve"> </w:t>
            </w:r>
            <w:r w:rsidR="00BB4CF2" w:rsidRPr="00A52AA5">
              <w:t>Referral form</w:t>
            </w:r>
            <w:r w:rsidR="005C008B">
              <w:t xml:space="preserve">                   </w:t>
            </w:r>
            <w:sdt>
              <w:sdtPr>
                <w:rPr>
                  <w:sz w:val="32"/>
                </w:rPr>
                <w:id w:val="2038004439"/>
                <w14:checkbox>
                  <w14:checked w14:val="0"/>
                  <w14:checkedState w14:val="2612" w14:font="MS Gothic"/>
                  <w14:uncheckedState w14:val="2610" w14:font="MS Gothic"/>
                </w14:checkbox>
              </w:sdtPr>
              <w:sdtEndPr/>
              <w:sdtContent>
                <w:r w:rsidR="005C008B">
                  <w:rPr>
                    <w:rFonts w:ascii="MS Gothic" w:eastAsia="MS Gothic" w:hAnsi="MS Gothic" w:hint="eastAsia"/>
                    <w:sz w:val="32"/>
                  </w:rPr>
                  <w:t>☐</w:t>
                </w:r>
              </w:sdtContent>
            </w:sdt>
            <w:r w:rsidR="00BB4CF2">
              <w:rPr>
                <w:sz w:val="32"/>
              </w:rPr>
              <w:t xml:space="preserve"> </w:t>
            </w:r>
            <w:r w:rsidR="00BB4CF2">
              <w:t xml:space="preserve">Parent/carer </w:t>
            </w:r>
            <w:r w:rsidR="00CC33E9">
              <w:t>form</w:t>
            </w:r>
          </w:p>
          <w:p w14:paraId="49BF51BF" w14:textId="77777777" w:rsidR="00BB4CF2" w:rsidRDefault="00BB4CF2" w:rsidP="00BB4CF2"/>
          <w:p w14:paraId="4BAFF4B0" w14:textId="77777777" w:rsidR="00BB4CF2" w:rsidRPr="00AB6705" w:rsidRDefault="00BB4CF2" w:rsidP="00BB4CF2">
            <w:pPr>
              <w:jc w:val="center"/>
            </w:pPr>
            <w:r w:rsidRPr="00AB6705">
              <w:t>Please ensure that each of the above elements are sent as separate files and are in page order</w:t>
            </w:r>
          </w:p>
          <w:p w14:paraId="384AD7C8" w14:textId="77777777" w:rsidR="00BB4CF2" w:rsidRDefault="00BB4CF2" w:rsidP="00BB4CF2">
            <w:pPr>
              <w:jc w:val="center"/>
            </w:pPr>
            <w:r w:rsidRPr="00AB6705">
              <w:t xml:space="preserve">***Referrals </w:t>
            </w:r>
            <w:r w:rsidRPr="00AB6705">
              <w:rPr>
                <w:b/>
              </w:rPr>
              <w:t>will be</w:t>
            </w:r>
            <w:r w:rsidRPr="00AB6705">
              <w:t xml:space="preserve"> </w:t>
            </w:r>
            <w:r w:rsidRPr="00AB6705">
              <w:rPr>
                <w:b/>
              </w:rPr>
              <w:t>rejected</w:t>
            </w:r>
            <w:r w:rsidRPr="00AB6705">
              <w:t xml:space="preserve"> if any of the above items are missing or incomplete***</w:t>
            </w:r>
          </w:p>
          <w:p w14:paraId="7F23C05E" w14:textId="77777777" w:rsidR="008D6CEF" w:rsidRPr="00AB6705" w:rsidRDefault="008D6CEF" w:rsidP="00BB4CF2">
            <w:pPr>
              <w:jc w:val="center"/>
            </w:pPr>
          </w:p>
          <w:p w14:paraId="2A44F750" w14:textId="77777777" w:rsidR="00BB4CF2" w:rsidRDefault="00BB4CF2" w:rsidP="00BB4CF2">
            <w:pPr>
              <w:rPr>
                <w:b/>
              </w:rPr>
            </w:pPr>
          </w:p>
        </w:tc>
      </w:tr>
      <w:tr w:rsidR="00BB4CF2" w14:paraId="19D681B9" w14:textId="77777777" w:rsidTr="00AB6705">
        <w:tc>
          <w:tcPr>
            <w:tcW w:w="10349" w:type="dxa"/>
            <w:gridSpan w:val="3"/>
            <w:tcBorders>
              <w:top w:val="single" w:sz="2" w:space="0" w:color="auto"/>
              <w:bottom w:val="single" w:sz="2" w:space="0" w:color="auto"/>
            </w:tcBorders>
          </w:tcPr>
          <w:p w14:paraId="0412F845" w14:textId="4FDFE630" w:rsidR="00BB4CF2" w:rsidRPr="00AB6705" w:rsidRDefault="00BB4CF2" w:rsidP="00BB4CF2">
            <w:pPr>
              <w:rPr>
                <w:b/>
                <w:sz w:val="24"/>
                <w:szCs w:val="24"/>
              </w:rPr>
            </w:pPr>
            <w:r w:rsidRPr="00AB6705">
              <w:rPr>
                <w:i/>
                <w:sz w:val="24"/>
                <w:szCs w:val="24"/>
              </w:rPr>
              <w:t xml:space="preserve">In </w:t>
            </w:r>
            <w:r w:rsidRPr="00AB6705">
              <w:rPr>
                <w:b/>
                <w:i/>
                <w:sz w:val="24"/>
                <w:szCs w:val="24"/>
              </w:rPr>
              <w:t>all</w:t>
            </w:r>
            <w:r w:rsidRPr="00AB6705">
              <w:rPr>
                <w:i/>
                <w:sz w:val="24"/>
                <w:szCs w:val="24"/>
              </w:rPr>
              <w:t xml:space="preserve"> cases, parental consent must be obtained </w:t>
            </w:r>
            <w:r w:rsidRPr="00AB6705">
              <w:rPr>
                <w:b/>
                <w:i/>
                <w:sz w:val="24"/>
                <w:szCs w:val="24"/>
              </w:rPr>
              <w:t>prior</w:t>
            </w:r>
            <w:r w:rsidRPr="00AB6705">
              <w:rPr>
                <w:i/>
                <w:sz w:val="24"/>
                <w:szCs w:val="24"/>
              </w:rPr>
              <w:t xml:space="preserve"> to </w:t>
            </w:r>
            <w:r w:rsidR="009122C0" w:rsidRPr="00AB6705">
              <w:rPr>
                <w:i/>
                <w:sz w:val="24"/>
                <w:szCs w:val="24"/>
              </w:rPr>
              <w:t>SSFYS</w:t>
            </w:r>
            <w:r w:rsidRPr="00AB6705">
              <w:rPr>
                <w:i/>
                <w:sz w:val="24"/>
                <w:szCs w:val="24"/>
              </w:rPr>
              <w:t xml:space="preserve"> involvement. It is the commissioning school’s responsibility to obtain this. Please ensure that this has been done before returning this form. Please see our GDPR privacy statement regarding data protection. Photographs may be used as part of the assessment and these will be stored securely in line with GDPR regulations. Reports will be shared, as required, with other appropriate specialists within the </w:t>
            </w:r>
            <w:r w:rsidR="009122C0" w:rsidRPr="00AB6705">
              <w:rPr>
                <w:i/>
                <w:sz w:val="24"/>
                <w:szCs w:val="24"/>
              </w:rPr>
              <w:t>SSFYS</w:t>
            </w:r>
            <w:r w:rsidRPr="00AB6705">
              <w:rPr>
                <w:i/>
                <w:sz w:val="24"/>
                <w:szCs w:val="24"/>
              </w:rPr>
              <w:t xml:space="preserve"> support portfolio (</w:t>
            </w:r>
            <w:proofErr w:type="gramStart"/>
            <w:r w:rsidRPr="00AB6705">
              <w:rPr>
                <w:i/>
                <w:sz w:val="24"/>
                <w:szCs w:val="24"/>
              </w:rPr>
              <w:t>e.g.</w:t>
            </w:r>
            <w:proofErr w:type="gramEnd"/>
            <w:r w:rsidRPr="00AB6705">
              <w:rPr>
                <w:i/>
                <w:sz w:val="24"/>
                <w:szCs w:val="24"/>
              </w:rPr>
              <w:t xml:space="preserve"> S</w:t>
            </w:r>
            <w:r w:rsidR="005C008B" w:rsidRPr="00AB6705">
              <w:rPr>
                <w:i/>
                <w:sz w:val="24"/>
                <w:szCs w:val="24"/>
              </w:rPr>
              <w:t>a</w:t>
            </w:r>
            <w:r w:rsidRPr="00AB6705">
              <w:rPr>
                <w:i/>
                <w:sz w:val="24"/>
                <w:szCs w:val="24"/>
              </w:rPr>
              <w:t>LT).</w:t>
            </w:r>
          </w:p>
          <w:p w14:paraId="66CB21A4" w14:textId="77777777" w:rsidR="00BB4CF2" w:rsidRDefault="00BB4CF2" w:rsidP="00BB4CF2">
            <w:pPr>
              <w:rPr>
                <w:b/>
              </w:rPr>
            </w:pPr>
          </w:p>
        </w:tc>
      </w:tr>
      <w:tr w:rsidR="00BB4CF2" w14:paraId="601EBDE1" w14:textId="77777777" w:rsidTr="00AB6705">
        <w:tc>
          <w:tcPr>
            <w:tcW w:w="10349" w:type="dxa"/>
            <w:gridSpan w:val="3"/>
            <w:tcBorders>
              <w:top w:val="single" w:sz="2" w:space="0" w:color="auto"/>
              <w:bottom w:val="single" w:sz="2" w:space="0" w:color="auto"/>
            </w:tcBorders>
          </w:tcPr>
          <w:p w14:paraId="0DEE3AE7" w14:textId="02329CBB" w:rsidR="00BB4CF2" w:rsidRDefault="00BB4CF2" w:rsidP="00AB6705">
            <w:pPr>
              <w:rPr>
                <w:b/>
              </w:rPr>
            </w:pPr>
            <w:r w:rsidRPr="000037EC">
              <w:rPr>
                <w:b/>
              </w:rPr>
              <w:t xml:space="preserve">By signing below, you are confirming </w:t>
            </w:r>
            <w:r>
              <w:rPr>
                <w:b/>
              </w:rPr>
              <w:t>that parents/</w:t>
            </w:r>
            <w:r w:rsidRPr="000037EC">
              <w:rPr>
                <w:b/>
              </w:rPr>
              <w:t xml:space="preserve">carers have consented to </w:t>
            </w:r>
            <w:r w:rsidR="008D6CEF">
              <w:rPr>
                <w:b/>
              </w:rPr>
              <w:t xml:space="preserve">SEND Services for </w:t>
            </w:r>
            <w:r w:rsidR="008D6CEF" w:rsidRPr="008D6CEF">
              <w:rPr>
                <w:b/>
                <w:i/>
                <w:iCs/>
              </w:rPr>
              <w:t>your</w:t>
            </w:r>
            <w:r w:rsidR="008D6CEF">
              <w:rPr>
                <w:b/>
              </w:rPr>
              <w:t xml:space="preserve"> School </w:t>
            </w:r>
            <w:r w:rsidRPr="000037EC">
              <w:rPr>
                <w:b/>
              </w:rPr>
              <w:t>involvement</w:t>
            </w:r>
            <w:r w:rsidR="008D6CEF">
              <w:rPr>
                <w:b/>
              </w:rPr>
              <w:t>.</w:t>
            </w:r>
          </w:p>
          <w:p w14:paraId="553B5452" w14:textId="3060D593" w:rsidR="00AB6705" w:rsidRPr="000037EC" w:rsidRDefault="00AB6705" w:rsidP="009122C0">
            <w:pPr>
              <w:jc w:val="center"/>
              <w:rPr>
                <w:b/>
                <w:i/>
              </w:rPr>
            </w:pPr>
          </w:p>
        </w:tc>
      </w:tr>
      <w:tr w:rsidR="00BB4CF2" w14:paraId="2BE90045" w14:textId="77777777" w:rsidTr="00AB6705">
        <w:trPr>
          <w:trHeight w:val="603"/>
        </w:trPr>
        <w:tc>
          <w:tcPr>
            <w:tcW w:w="5466" w:type="dxa"/>
            <w:gridSpan w:val="2"/>
            <w:tcBorders>
              <w:top w:val="single" w:sz="2" w:space="0" w:color="auto"/>
              <w:bottom w:val="single" w:sz="2" w:space="0" w:color="auto"/>
            </w:tcBorders>
          </w:tcPr>
          <w:p w14:paraId="1FA22DCA" w14:textId="77777777" w:rsidR="00BB4CF2" w:rsidRDefault="00BB4CF2" w:rsidP="00BB4CF2">
            <w:r>
              <w:t>Signature of person commissioning support:</w:t>
            </w:r>
          </w:p>
          <w:p w14:paraId="01C038B9" w14:textId="77777777" w:rsidR="008D6CEF" w:rsidRDefault="008D6CEF" w:rsidP="00BB4CF2"/>
          <w:p w14:paraId="166756C1" w14:textId="2BC3632B" w:rsidR="008D6CEF" w:rsidRDefault="008D6CEF" w:rsidP="00BB4CF2"/>
        </w:tc>
        <w:tc>
          <w:tcPr>
            <w:tcW w:w="4883" w:type="dxa"/>
            <w:tcBorders>
              <w:top w:val="single" w:sz="2" w:space="0" w:color="auto"/>
              <w:bottom w:val="single" w:sz="2" w:space="0" w:color="auto"/>
            </w:tcBorders>
          </w:tcPr>
          <w:p w14:paraId="1577E0D0" w14:textId="77777777" w:rsidR="00BB4CF2" w:rsidRDefault="00BB4CF2" w:rsidP="00BB4CF2">
            <w:r>
              <w:t>Position:</w:t>
            </w:r>
          </w:p>
          <w:p w14:paraId="7C06CCBA" w14:textId="77777777" w:rsidR="00BB4CF2" w:rsidRDefault="00BB4CF2" w:rsidP="00BB4CF2"/>
        </w:tc>
      </w:tr>
      <w:tr w:rsidR="00BB4CF2" w14:paraId="021EF912" w14:textId="77777777" w:rsidTr="00AB6705">
        <w:tc>
          <w:tcPr>
            <w:tcW w:w="5466" w:type="dxa"/>
            <w:gridSpan w:val="2"/>
            <w:tcBorders>
              <w:top w:val="single" w:sz="2" w:space="0" w:color="auto"/>
              <w:bottom w:val="single" w:sz="2" w:space="0" w:color="auto"/>
            </w:tcBorders>
          </w:tcPr>
          <w:p w14:paraId="0B2213BE" w14:textId="77777777" w:rsidR="00BB4CF2" w:rsidRDefault="00BB4CF2" w:rsidP="00BB4CF2">
            <w:r>
              <w:t>Name (in capitals):</w:t>
            </w:r>
          </w:p>
          <w:p w14:paraId="288D255D" w14:textId="77777777" w:rsidR="008D6CEF" w:rsidRDefault="008D6CEF" w:rsidP="00BB4CF2"/>
          <w:p w14:paraId="24BC24EB" w14:textId="355C148D" w:rsidR="008D6CEF" w:rsidRDefault="008D6CEF" w:rsidP="00BB4CF2"/>
        </w:tc>
        <w:tc>
          <w:tcPr>
            <w:tcW w:w="4883" w:type="dxa"/>
            <w:tcBorders>
              <w:top w:val="single" w:sz="2" w:space="0" w:color="auto"/>
              <w:bottom w:val="single" w:sz="2" w:space="0" w:color="auto"/>
            </w:tcBorders>
          </w:tcPr>
          <w:p w14:paraId="60E11AA5" w14:textId="77777777" w:rsidR="00BB4CF2" w:rsidRDefault="00BB4CF2" w:rsidP="00BB4CF2">
            <w:r>
              <w:t xml:space="preserve">Date: </w:t>
            </w:r>
          </w:p>
          <w:p w14:paraId="33954FB1" w14:textId="77777777" w:rsidR="00BB4CF2" w:rsidRDefault="00BB4CF2" w:rsidP="00BB4CF2"/>
        </w:tc>
      </w:tr>
      <w:tr w:rsidR="00BB4CF2" w14:paraId="339A08B3" w14:textId="77777777" w:rsidTr="00AB6705">
        <w:tc>
          <w:tcPr>
            <w:tcW w:w="10349" w:type="dxa"/>
            <w:gridSpan w:val="3"/>
            <w:tcBorders>
              <w:top w:val="single" w:sz="2" w:space="0" w:color="auto"/>
              <w:bottom w:val="single" w:sz="2" w:space="0" w:color="auto"/>
            </w:tcBorders>
          </w:tcPr>
          <w:p w14:paraId="7EA0C620" w14:textId="77777777" w:rsidR="00CD41B3" w:rsidRDefault="00CD41B3" w:rsidP="00BB4CF2">
            <w:pPr>
              <w:rPr>
                <w:b/>
                <w:bCs/>
                <w:i/>
                <w:sz w:val="20"/>
                <w:szCs w:val="16"/>
              </w:rPr>
            </w:pPr>
          </w:p>
          <w:p w14:paraId="22ABCBBF" w14:textId="38B12337" w:rsidR="00BB4CF2" w:rsidRDefault="00BB4CF2" w:rsidP="00BB4CF2">
            <w:pPr>
              <w:rPr>
                <w:b/>
                <w:bCs/>
                <w:i/>
                <w:sz w:val="20"/>
                <w:szCs w:val="16"/>
              </w:rPr>
            </w:pPr>
            <w:r>
              <w:rPr>
                <w:b/>
                <w:bCs/>
                <w:i/>
                <w:sz w:val="20"/>
                <w:szCs w:val="16"/>
              </w:rPr>
              <w:t>Please return completed referral forms via:</w:t>
            </w:r>
          </w:p>
          <w:p w14:paraId="33B41EFA" w14:textId="77777777" w:rsidR="00BB4CF2" w:rsidRDefault="00BB4CF2" w:rsidP="00BB4CF2">
            <w:pPr>
              <w:rPr>
                <w:b/>
                <w:bCs/>
                <w:i/>
                <w:sz w:val="20"/>
                <w:szCs w:val="16"/>
              </w:rPr>
            </w:pPr>
          </w:p>
          <w:p w14:paraId="20152654" w14:textId="77777777" w:rsidR="00BB4CF2" w:rsidRDefault="00BB4CF2" w:rsidP="00BB4CF2">
            <w:pPr>
              <w:rPr>
                <w:b/>
                <w:bCs/>
                <w:i/>
                <w:sz w:val="20"/>
                <w:szCs w:val="16"/>
              </w:rPr>
            </w:pPr>
            <w:r w:rsidRPr="00867213">
              <w:rPr>
                <w:bCs/>
                <w:sz w:val="20"/>
                <w:szCs w:val="16"/>
              </w:rPr>
              <w:t xml:space="preserve"> </w:t>
            </w:r>
            <w:r w:rsidRPr="00D6320F">
              <w:rPr>
                <w:b/>
                <w:bCs/>
                <w:sz w:val="20"/>
                <w:szCs w:val="16"/>
              </w:rPr>
              <w:t>Worcestershire County Council Children’s Services Portal</w:t>
            </w:r>
            <w:r w:rsidRPr="00867213">
              <w:rPr>
                <w:bCs/>
                <w:sz w:val="20"/>
                <w:szCs w:val="16"/>
              </w:rPr>
              <w:t xml:space="preserve"> – select named individual – TERESA HAMILTON</w:t>
            </w:r>
          </w:p>
          <w:p w14:paraId="666C1F42" w14:textId="77777777" w:rsidR="00BB4CF2" w:rsidRPr="00D6320F" w:rsidRDefault="00BB4CF2" w:rsidP="00BB4CF2">
            <w:pPr>
              <w:rPr>
                <w:b/>
                <w:bCs/>
                <w:i/>
                <w:sz w:val="20"/>
                <w:szCs w:val="16"/>
                <w:u w:val="single"/>
              </w:rPr>
            </w:pPr>
            <w:r w:rsidRPr="00D6320F">
              <w:rPr>
                <w:b/>
                <w:bCs/>
                <w:i/>
                <w:sz w:val="20"/>
                <w:szCs w:val="16"/>
                <w:u w:val="single"/>
              </w:rPr>
              <w:t>OR</w:t>
            </w:r>
          </w:p>
          <w:p w14:paraId="10E1FFF1" w14:textId="5F71650F" w:rsidR="00BB4CF2" w:rsidRDefault="00BB4CF2" w:rsidP="00BB4CF2">
            <w:pPr>
              <w:rPr>
                <w:bCs/>
                <w:i/>
                <w:sz w:val="20"/>
                <w:szCs w:val="16"/>
              </w:rPr>
            </w:pPr>
            <w:r w:rsidRPr="00D6320F">
              <w:rPr>
                <w:b/>
                <w:bCs/>
                <w:i/>
                <w:sz w:val="20"/>
                <w:szCs w:val="16"/>
              </w:rPr>
              <w:t>EGRESS</w:t>
            </w:r>
            <w:r>
              <w:rPr>
                <w:b/>
                <w:bCs/>
                <w:i/>
                <w:sz w:val="20"/>
                <w:szCs w:val="16"/>
              </w:rPr>
              <w:t xml:space="preserve"> – </w:t>
            </w:r>
            <w:hyperlink r:id="rId11" w:history="1">
              <w:r w:rsidR="008D6CEF" w:rsidRPr="00231883">
                <w:rPr>
                  <w:rStyle w:val="Hyperlink"/>
                  <w:bCs/>
                  <w:i/>
                  <w:sz w:val="20"/>
                  <w:szCs w:val="16"/>
                </w:rPr>
                <w:t>schoolsupportservices@chadsgrove.worcs.sch.uk</w:t>
              </w:r>
            </w:hyperlink>
          </w:p>
          <w:p w14:paraId="5CF81066" w14:textId="49DF26D8" w:rsidR="008D6CEF" w:rsidRPr="00082E7D" w:rsidRDefault="008D6CEF" w:rsidP="00BB4CF2">
            <w:pPr>
              <w:rPr>
                <w:b/>
                <w:bCs/>
                <w:i/>
                <w:sz w:val="20"/>
                <w:szCs w:val="16"/>
              </w:rPr>
            </w:pPr>
          </w:p>
        </w:tc>
      </w:tr>
      <w:tr w:rsidR="00BB4CF2" w14:paraId="432763C9" w14:textId="77777777" w:rsidTr="00AB6705">
        <w:tc>
          <w:tcPr>
            <w:tcW w:w="10349" w:type="dxa"/>
            <w:gridSpan w:val="3"/>
            <w:tcBorders>
              <w:top w:val="single" w:sz="2" w:space="0" w:color="auto"/>
              <w:bottom w:val="single" w:sz="2" w:space="0" w:color="auto"/>
            </w:tcBorders>
          </w:tcPr>
          <w:p w14:paraId="05C8C4CD" w14:textId="77777777" w:rsidR="008D6CEF" w:rsidRDefault="008D6CEF" w:rsidP="00BB4CF2">
            <w:pPr>
              <w:widowControl w:val="0"/>
              <w:rPr>
                <w:b/>
                <w:sz w:val="20"/>
                <w:szCs w:val="20"/>
              </w:rPr>
            </w:pPr>
          </w:p>
          <w:p w14:paraId="374C873B" w14:textId="60D27B15" w:rsidR="00BB4CF2" w:rsidRDefault="009122C0" w:rsidP="00BB4CF2">
            <w:pPr>
              <w:widowControl w:val="0"/>
              <w:rPr>
                <w:b/>
                <w:sz w:val="20"/>
                <w:szCs w:val="20"/>
              </w:rPr>
            </w:pPr>
            <w:r>
              <w:rPr>
                <w:b/>
                <w:sz w:val="20"/>
                <w:szCs w:val="20"/>
              </w:rPr>
              <w:t xml:space="preserve">SEND Services for </w:t>
            </w:r>
            <w:r w:rsidRPr="009122C0">
              <w:rPr>
                <w:b/>
                <w:i/>
                <w:sz w:val="20"/>
                <w:szCs w:val="20"/>
              </w:rPr>
              <w:t>your</w:t>
            </w:r>
            <w:r>
              <w:rPr>
                <w:b/>
                <w:sz w:val="20"/>
                <w:szCs w:val="20"/>
              </w:rPr>
              <w:t xml:space="preserve"> School</w:t>
            </w:r>
          </w:p>
          <w:p w14:paraId="761323AF" w14:textId="35E7B368" w:rsidR="00EC7E05" w:rsidRPr="00EC7E05" w:rsidRDefault="00EC7E05" w:rsidP="00BB4CF2">
            <w:pPr>
              <w:widowControl w:val="0"/>
              <w:rPr>
                <w:bCs/>
                <w:sz w:val="20"/>
                <w:szCs w:val="20"/>
              </w:rPr>
            </w:pPr>
            <w:r w:rsidRPr="00EC7E05">
              <w:rPr>
                <w:bCs/>
                <w:sz w:val="20"/>
                <w:szCs w:val="20"/>
              </w:rPr>
              <w:t>Chadsgrove School</w:t>
            </w:r>
          </w:p>
          <w:p w14:paraId="0DECB1DC" w14:textId="77777777" w:rsidR="00BB4CF2" w:rsidRPr="00B029FD" w:rsidRDefault="00BB4CF2" w:rsidP="00BB4CF2">
            <w:pPr>
              <w:widowControl w:val="0"/>
              <w:rPr>
                <w:sz w:val="20"/>
                <w:szCs w:val="20"/>
              </w:rPr>
            </w:pPr>
            <w:r w:rsidRPr="00B029FD">
              <w:rPr>
                <w:sz w:val="20"/>
                <w:szCs w:val="20"/>
              </w:rPr>
              <w:t>Meadow Road</w:t>
            </w:r>
          </w:p>
          <w:p w14:paraId="4C700D14" w14:textId="77777777" w:rsidR="00BB4CF2" w:rsidRPr="00B029FD" w:rsidRDefault="00BB4CF2" w:rsidP="00BB4CF2">
            <w:pPr>
              <w:widowControl w:val="0"/>
              <w:rPr>
                <w:sz w:val="20"/>
                <w:szCs w:val="20"/>
              </w:rPr>
            </w:pPr>
            <w:r w:rsidRPr="00B029FD">
              <w:rPr>
                <w:sz w:val="20"/>
                <w:szCs w:val="20"/>
              </w:rPr>
              <w:t>Catshill, Bromsgrove</w:t>
            </w:r>
          </w:p>
          <w:p w14:paraId="01B28F09" w14:textId="77777777" w:rsidR="00BB4CF2" w:rsidRPr="00B029FD" w:rsidRDefault="00BB4CF2" w:rsidP="00BB4CF2">
            <w:pPr>
              <w:widowControl w:val="0"/>
              <w:rPr>
                <w:sz w:val="20"/>
                <w:szCs w:val="20"/>
              </w:rPr>
            </w:pPr>
            <w:r w:rsidRPr="00B029FD">
              <w:rPr>
                <w:sz w:val="20"/>
                <w:szCs w:val="20"/>
              </w:rPr>
              <w:t>Worcestershire, B61 0JL</w:t>
            </w:r>
          </w:p>
          <w:p w14:paraId="3A260CC9" w14:textId="77777777" w:rsidR="00BB4CF2" w:rsidRDefault="00BB4CF2" w:rsidP="00BB4CF2">
            <w:pPr>
              <w:widowControl w:val="0"/>
              <w:rPr>
                <w:b/>
                <w:bCs/>
                <w:sz w:val="20"/>
                <w:szCs w:val="20"/>
              </w:rPr>
            </w:pPr>
            <w:r w:rsidRPr="00B029FD">
              <w:rPr>
                <w:b/>
                <w:bCs/>
                <w:sz w:val="20"/>
                <w:szCs w:val="20"/>
              </w:rPr>
              <w:t> </w:t>
            </w:r>
          </w:p>
          <w:p w14:paraId="26FF470F" w14:textId="77777777" w:rsidR="00406A44" w:rsidRPr="00B029FD" w:rsidRDefault="00406A44" w:rsidP="00BB4CF2">
            <w:pPr>
              <w:widowControl w:val="0"/>
              <w:rPr>
                <w:b/>
                <w:bCs/>
                <w:sz w:val="20"/>
                <w:szCs w:val="20"/>
              </w:rPr>
            </w:pPr>
          </w:p>
          <w:p w14:paraId="60C53D8E" w14:textId="7567E036" w:rsidR="00BB4CF2" w:rsidRDefault="00BB4CF2" w:rsidP="00BB4CF2">
            <w:pPr>
              <w:widowControl w:val="0"/>
              <w:rPr>
                <w:sz w:val="20"/>
                <w:szCs w:val="20"/>
              </w:rPr>
            </w:pPr>
            <w:r w:rsidRPr="00B029FD">
              <w:rPr>
                <w:b/>
                <w:bCs/>
                <w:color w:val="006666"/>
                <w:sz w:val="20"/>
                <w:szCs w:val="20"/>
              </w:rPr>
              <w:t>Tel:</w:t>
            </w:r>
            <w:r w:rsidRPr="00B029FD">
              <w:rPr>
                <w:b/>
                <w:bCs/>
                <w:sz w:val="20"/>
                <w:szCs w:val="20"/>
              </w:rPr>
              <w:t xml:space="preserve"> </w:t>
            </w:r>
            <w:r>
              <w:rPr>
                <w:sz w:val="20"/>
                <w:szCs w:val="20"/>
              </w:rPr>
              <w:t>01527 877262</w:t>
            </w:r>
          </w:p>
          <w:p w14:paraId="3B8B6369" w14:textId="77777777" w:rsidR="00406A44" w:rsidRPr="00B029FD" w:rsidRDefault="00406A44" w:rsidP="00BB4CF2">
            <w:pPr>
              <w:widowControl w:val="0"/>
              <w:rPr>
                <w:b/>
                <w:bCs/>
                <w:sz w:val="20"/>
                <w:szCs w:val="20"/>
              </w:rPr>
            </w:pPr>
          </w:p>
          <w:p w14:paraId="09D76CD2" w14:textId="3BE4E187" w:rsidR="00BB4CF2" w:rsidRDefault="00BB4CF2" w:rsidP="00BB4CF2">
            <w:pPr>
              <w:widowControl w:val="0"/>
              <w:rPr>
                <w:rStyle w:val="Hyperlink"/>
                <w:color w:val="000000" w:themeColor="text1"/>
                <w:sz w:val="20"/>
                <w:szCs w:val="20"/>
              </w:rPr>
            </w:pPr>
            <w:r w:rsidRPr="00B029FD">
              <w:rPr>
                <w:b/>
                <w:bCs/>
                <w:color w:val="006666"/>
                <w:sz w:val="20"/>
                <w:szCs w:val="20"/>
              </w:rPr>
              <w:t>Email:</w:t>
            </w:r>
            <w:r w:rsidRPr="00B029FD">
              <w:rPr>
                <w:b/>
                <w:bCs/>
                <w:sz w:val="20"/>
                <w:szCs w:val="20"/>
              </w:rPr>
              <w:t xml:space="preserve">  </w:t>
            </w:r>
            <w:hyperlink r:id="rId12" w:history="1">
              <w:r w:rsidRPr="00B029FD">
                <w:rPr>
                  <w:rStyle w:val="Hyperlink"/>
                  <w:color w:val="000000" w:themeColor="text1"/>
                  <w:sz w:val="20"/>
                  <w:szCs w:val="20"/>
                </w:rPr>
                <w:t>schoolsupportservices@chadsgrove.worcs.sch.uk</w:t>
              </w:r>
            </w:hyperlink>
          </w:p>
          <w:p w14:paraId="3665E64D" w14:textId="77777777" w:rsidR="00406A44" w:rsidRPr="00B029FD" w:rsidRDefault="00406A44" w:rsidP="00BB4CF2">
            <w:pPr>
              <w:widowControl w:val="0"/>
              <w:rPr>
                <w:b/>
                <w:bCs/>
                <w:color w:val="000000" w:themeColor="text1"/>
                <w:sz w:val="20"/>
                <w:szCs w:val="20"/>
              </w:rPr>
            </w:pPr>
          </w:p>
          <w:p w14:paraId="28766DE9" w14:textId="3A5DBBA8" w:rsidR="00BB4CF2" w:rsidRPr="00B029FD" w:rsidRDefault="00BB4CF2" w:rsidP="00BB4CF2">
            <w:pPr>
              <w:widowControl w:val="0"/>
              <w:rPr>
                <w:b/>
                <w:bCs/>
                <w:sz w:val="20"/>
                <w:szCs w:val="20"/>
              </w:rPr>
            </w:pPr>
            <w:r w:rsidRPr="00B029FD">
              <w:rPr>
                <w:b/>
                <w:bCs/>
                <w:color w:val="006666"/>
                <w:sz w:val="20"/>
                <w:szCs w:val="20"/>
              </w:rPr>
              <w:t xml:space="preserve">Website:  </w:t>
            </w:r>
            <w:hyperlink r:id="rId13" w:history="1">
              <w:r w:rsidRPr="00B029FD">
                <w:rPr>
                  <w:rStyle w:val="Hyperlink"/>
                  <w:color w:val="000000"/>
                  <w:sz w:val="20"/>
                  <w:szCs w:val="20"/>
                </w:rPr>
                <w:t>https://www.chadsgroveschool.org.uk</w:t>
              </w:r>
            </w:hyperlink>
          </w:p>
          <w:p w14:paraId="62635145" w14:textId="1BCD8ABC" w:rsidR="00BB4CF2" w:rsidRDefault="005C008B" w:rsidP="00BB4CF2">
            <w:pPr>
              <w:widowControl w:val="0"/>
              <w:jc w:val="both"/>
              <w:rPr>
                <w:b/>
                <w:bCs/>
                <w:sz w:val="20"/>
                <w:szCs w:val="20"/>
              </w:rPr>
            </w:pPr>
            <w:r>
              <w:rPr>
                <w:bCs/>
                <w:noProof/>
                <w:sz w:val="20"/>
                <w:szCs w:val="20"/>
                <w:lang w:val="en-GB" w:eastAsia="en-GB"/>
              </w:rPr>
              <w:drawing>
                <wp:anchor distT="0" distB="0" distL="114300" distR="114300" simplePos="0" relativeHeight="251665408" behindDoc="0" locked="0" layoutInCell="1" allowOverlap="1" wp14:anchorId="6687DD91" wp14:editId="4234BAEB">
                  <wp:simplePos x="0" y="0"/>
                  <wp:positionH relativeFrom="column">
                    <wp:posOffset>41275</wp:posOffset>
                  </wp:positionH>
                  <wp:positionV relativeFrom="paragraph">
                    <wp:posOffset>76200</wp:posOffset>
                  </wp:positionV>
                  <wp:extent cx="334663" cy="304800"/>
                  <wp:effectExtent l="0" t="0" r="8255" b="0"/>
                  <wp:wrapNone/>
                  <wp:docPr id="94918353" name="Picture 2" descr="A black x symbol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353" name="Picture 2" descr="A black x symbol with white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4663" cy="304800"/>
                          </a:xfrm>
                          <a:prstGeom prst="rect">
                            <a:avLst/>
                          </a:prstGeom>
                        </pic:spPr>
                      </pic:pic>
                    </a:graphicData>
                  </a:graphic>
                  <wp14:sizeRelH relativeFrom="margin">
                    <wp14:pctWidth>0</wp14:pctWidth>
                  </wp14:sizeRelH>
                  <wp14:sizeRelV relativeFrom="margin">
                    <wp14:pctHeight>0</wp14:pctHeight>
                  </wp14:sizeRelV>
                </wp:anchor>
              </w:drawing>
            </w:r>
            <w:r w:rsidR="00BB4CF2">
              <w:rPr>
                <w:b/>
                <w:bCs/>
                <w:sz w:val="20"/>
                <w:szCs w:val="20"/>
              </w:rPr>
              <w:t xml:space="preserve">   </w:t>
            </w:r>
          </w:p>
          <w:p w14:paraId="24BDEB8A" w14:textId="60143F75" w:rsidR="005C008B" w:rsidRDefault="00BB4CF2" w:rsidP="005C008B">
            <w:pPr>
              <w:widowControl w:val="0"/>
              <w:jc w:val="both"/>
              <w:rPr>
                <w:sz w:val="20"/>
                <w:szCs w:val="20"/>
              </w:rPr>
            </w:pPr>
            <w:r w:rsidRPr="00B029FD">
              <w:rPr>
                <w:b/>
                <w:bCs/>
                <w:sz w:val="20"/>
                <w:szCs w:val="20"/>
              </w:rPr>
              <w:t xml:space="preserve">   </w:t>
            </w:r>
            <w:r w:rsidR="005C008B">
              <w:rPr>
                <w:b/>
                <w:bCs/>
                <w:sz w:val="20"/>
                <w:szCs w:val="20"/>
              </w:rPr>
              <w:t xml:space="preserve">             </w:t>
            </w:r>
            <w:r w:rsidRPr="00B029FD">
              <w:rPr>
                <w:sz w:val="20"/>
                <w:szCs w:val="20"/>
              </w:rPr>
              <w:t>@chadsupportteam</w:t>
            </w:r>
          </w:p>
          <w:p w14:paraId="52C7C9FE" w14:textId="77777777" w:rsidR="005C008B" w:rsidRDefault="005C008B" w:rsidP="005C008B">
            <w:pPr>
              <w:widowControl w:val="0"/>
              <w:jc w:val="both"/>
              <w:rPr>
                <w:sz w:val="20"/>
                <w:szCs w:val="20"/>
              </w:rPr>
            </w:pPr>
          </w:p>
          <w:p w14:paraId="26C3DDF9" w14:textId="1DCE1B56" w:rsidR="005C008B" w:rsidRPr="005C008B" w:rsidRDefault="005C008B" w:rsidP="005C008B">
            <w:pPr>
              <w:widowControl w:val="0"/>
              <w:jc w:val="both"/>
              <w:rPr>
                <w:sz w:val="20"/>
                <w:szCs w:val="20"/>
              </w:rPr>
            </w:pPr>
          </w:p>
        </w:tc>
      </w:tr>
    </w:tbl>
    <w:p w14:paraId="592BF70D" w14:textId="77777777" w:rsidR="00781309" w:rsidRPr="00781309" w:rsidRDefault="00781309" w:rsidP="00781309"/>
    <w:sectPr w:rsidR="00781309" w:rsidRPr="00781309" w:rsidSect="00377066">
      <w:headerReference w:type="default" r:id="rId15"/>
      <w:footerReference w:type="default" r:id="rId16"/>
      <w:headerReference w:type="first" r:id="rId17"/>
      <w:footerReference w:type="first" r:id="rId18"/>
      <w:pgSz w:w="11907" w:h="16840" w:code="9"/>
      <w:pgMar w:top="1440" w:right="1440" w:bottom="2517"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B5427" w14:textId="77777777" w:rsidR="00083F47" w:rsidRDefault="00083F47">
      <w:pPr>
        <w:spacing w:after="0" w:line="240" w:lineRule="auto"/>
      </w:pPr>
      <w:r>
        <w:separator/>
      </w:r>
    </w:p>
    <w:p w14:paraId="2B88211B" w14:textId="77777777" w:rsidR="00083F47" w:rsidRDefault="00083F47"/>
  </w:endnote>
  <w:endnote w:type="continuationSeparator" w:id="0">
    <w:p w14:paraId="3A6706F3" w14:textId="77777777" w:rsidR="00083F47" w:rsidRDefault="00083F47">
      <w:pPr>
        <w:spacing w:after="0" w:line="240" w:lineRule="auto"/>
      </w:pPr>
      <w:r>
        <w:continuationSeparator/>
      </w:r>
    </w:p>
    <w:p w14:paraId="1D827112" w14:textId="77777777" w:rsidR="00083F47" w:rsidRDefault="00083F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799"/>
      <w:docPartObj>
        <w:docPartGallery w:val="Page Numbers (Bottom of Page)"/>
        <w:docPartUnique/>
      </w:docPartObj>
    </w:sdtPr>
    <w:sdtEndPr>
      <w:rPr>
        <w:noProof/>
      </w:rPr>
    </w:sdtEndPr>
    <w:sdtContent>
      <w:p w14:paraId="5D1EFFAB" w14:textId="271CFA60" w:rsidR="00CE4329" w:rsidRDefault="002B434C">
        <w:pPr>
          <w:pStyle w:val="Footer"/>
        </w:pPr>
        <w:r>
          <w:rPr>
            <w:noProof/>
            <w:lang w:val="en-GB" w:eastAsia="en-GB"/>
          </w:rPr>
          <mc:AlternateContent>
            <mc:Choice Requires="wps">
              <w:drawing>
                <wp:anchor distT="0" distB="0" distL="114300" distR="114300" simplePos="0" relativeHeight="251665408" behindDoc="0" locked="0" layoutInCell="1" allowOverlap="1" wp14:anchorId="46804DBB" wp14:editId="4332E4FC">
                  <wp:simplePos x="0" y="0"/>
                  <wp:positionH relativeFrom="column">
                    <wp:posOffset>-909320</wp:posOffset>
                  </wp:positionH>
                  <wp:positionV relativeFrom="paragraph">
                    <wp:posOffset>-566420</wp:posOffset>
                  </wp:positionV>
                  <wp:extent cx="7917180" cy="1624965"/>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fl="http://schemas.microsoft.com/office/word/2024/wordml/sdtformatlock" xmlns:w16du="http://schemas.microsoft.com/office/word/2023/wordml/word16du" xmlns:oel="http://schemas.microsoft.com/office/2019/extlst">
              <w:pict>
                <v:shape id="Freeform 6" style="position:absolute;margin-left:-71.6pt;margin-top:-44.6pt;width:623.4pt;height:127.95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" w14:anchorId="1C929015">
                  <v:path arrowok="t" o:connecttype="custom" o:connectlocs="0,0;0,2147483646;2147483646,2147483646;2147483646,2147483646;2147483646,2147483646;2147483646,926344838;2147483646,926344838;2147483646,0;0,0" o:connectangles="0,0,0,0,0,0,0,0,0"/>
                </v:shape>
              </w:pict>
            </mc:Fallback>
          </mc:AlternateContent>
        </w:r>
        <w:r w:rsidR="00CD1FBE">
          <w:fldChar w:fldCharType="begin"/>
        </w:r>
        <w:r w:rsidR="00CE4329">
          <w:instrText xml:space="preserve"> PAGE   \* MERGEFORMAT </w:instrText>
        </w:r>
        <w:r w:rsidR="00CD1FBE">
          <w:fldChar w:fldCharType="separate"/>
        </w:r>
        <w:r w:rsidR="009122C0">
          <w:rPr>
            <w:noProof/>
          </w:rPr>
          <w:t>3</w:t>
        </w:r>
        <w:r w:rsidR="00CD1FBE">
          <w:rPr>
            <w:noProof/>
          </w:rPr>
          <w:fldChar w:fldCharType="end"/>
        </w:r>
      </w:p>
    </w:sdtContent>
  </w:sdt>
  <w:p w14:paraId="09433398" w14:textId="77777777" w:rsidR="00E00491" w:rsidRDefault="00E00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DED8" w14:textId="77777777" w:rsidR="00752FC4" w:rsidRDefault="002B434C" w:rsidP="00BD210D">
    <w:pPr>
      <w:pStyle w:val="Footer"/>
    </w:pPr>
    <w:r>
      <w:rPr>
        <w:noProof/>
        <w:lang w:val="en-GB" w:eastAsia="en-GB"/>
      </w:rPr>
      <mc:AlternateContent>
        <mc:Choice Requires="wps">
          <w:drawing>
            <wp:anchor distT="0" distB="0" distL="114300" distR="114300" simplePos="0" relativeHeight="251666432" behindDoc="0" locked="0" layoutInCell="1" allowOverlap="1" wp14:anchorId="53454DA1" wp14:editId="24C0065C">
              <wp:simplePos x="0" y="0"/>
              <wp:positionH relativeFrom="column">
                <wp:posOffset>-913765</wp:posOffset>
              </wp:positionH>
              <wp:positionV relativeFrom="paragraph">
                <wp:posOffset>-746760</wp:posOffset>
              </wp:positionV>
              <wp:extent cx="8090535" cy="1639570"/>
              <wp:effectExtent l="0" t="0" r="0" b="0"/>
              <wp:wrapNone/>
              <wp:docPr id="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8090535" cy="1639570"/>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fl="http://schemas.microsoft.com/office/word/2024/wordml/sdtformatlock" xmlns:w16du="http://schemas.microsoft.com/office/word/2023/wordml/word16du" xmlns:oel="http://schemas.microsoft.com/office/2019/extlst">
          <w:pict>
            <v:shape id="Freeform 17" style="position:absolute;margin-left:-71.95pt;margin-top:-58.8pt;width:637.05pt;height:129.1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" w14:anchorId="31A7EDFC">
              <v:path arrowok="t" o:connecttype="custom" o:connectlocs="0,0;0,2147483646;2147483646,2147483646;2147483646,2147483646;2147483646,2147483646;2147483646,934670720;2147483646,934670720;2147483646,0;0,0" o:connectangles="0,0,0,0,0,0,0,0,0"/>
            </v:shape>
          </w:pict>
        </mc:Fallback>
      </mc:AlternateContent>
    </w:r>
    <w:r w:rsidR="00BD210D">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62F37" w14:textId="77777777" w:rsidR="00083F47" w:rsidRDefault="00083F47">
      <w:pPr>
        <w:spacing w:after="0" w:line="240" w:lineRule="auto"/>
      </w:pPr>
      <w:r>
        <w:separator/>
      </w:r>
    </w:p>
    <w:p w14:paraId="5E0E2FD7" w14:textId="77777777" w:rsidR="00083F47" w:rsidRDefault="00083F47"/>
  </w:footnote>
  <w:footnote w:type="continuationSeparator" w:id="0">
    <w:p w14:paraId="0DACEC6F" w14:textId="77777777" w:rsidR="00083F47" w:rsidRDefault="00083F47">
      <w:pPr>
        <w:spacing w:after="0" w:line="240" w:lineRule="auto"/>
      </w:pPr>
      <w:r>
        <w:continuationSeparator/>
      </w:r>
    </w:p>
    <w:p w14:paraId="3DF71F4A" w14:textId="77777777" w:rsidR="00083F47" w:rsidRDefault="00083F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605" w14:textId="77777777" w:rsidR="001B4EEF" w:rsidRDefault="001B4EEF" w:rsidP="001B4EEF">
    <w:pPr>
      <w:pStyle w:val="Header"/>
    </w:pPr>
  </w:p>
  <w:p w14:paraId="1358EE06" w14:textId="77777777" w:rsidR="001B4EEF" w:rsidRDefault="001B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1438" w14:textId="07938C50" w:rsidR="009122C0" w:rsidRPr="0083402A" w:rsidRDefault="009122C0" w:rsidP="009122C0">
    <w:pPr>
      <w:pStyle w:val="NormalWeb"/>
      <w:jc w:val="center"/>
      <w:rPr>
        <w:b/>
        <w:bCs/>
        <w:color w:val="00B050"/>
        <w:sz w:val="55"/>
        <w:szCs w:val="55"/>
      </w:rPr>
    </w:pPr>
    <w:r w:rsidRPr="00274D75">
      <w:rPr>
        <w:noProof/>
        <w:lang w:val="en-GB" w:eastAsia="en-GB"/>
      </w:rPr>
      <w:drawing>
        <wp:anchor distT="0" distB="0" distL="114300" distR="114300" simplePos="0" relativeHeight="251669504" behindDoc="1" locked="0" layoutInCell="1" allowOverlap="1" wp14:anchorId="6A017EE2" wp14:editId="48FE3FC1">
          <wp:simplePos x="0" y="0"/>
          <wp:positionH relativeFrom="column">
            <wp:posOffset>5623560</wp:posOffset>
          </wp:positionH>
          <wp:positionV relativeFrom="paragraph">
            <wp:posOffset>-50800</wp:posOffset>
          </wp:positionV>
          <wp:extent cx="692150" cy="692150"/>
          <wp:effectExtent l="0" t="0" r="0" b="0"/>
          <wp:wrapNone/>
          <wp:docPr id="30" name="Picture 30" descr="C:\Users\DHoltham\Downloads\Chadsgrove School Logo 2014 Circle (2) -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oltham\Downloads\Chadsgrove School Logo 2014 Circle (2) -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6A9B">
      <w:rPr>
        <w:noProof/>
        <w:sz w:val="32"/>
        <w:lang w:val="en-GB" w:eastAsia="en-GB"/>
      </w:rPr>
      <w:drawing>
        <wp:anchor distT="0" distB="0" distL="114300" distR="114300" simplePos="0" relativeHeight="251668480" behindDoc="1" locked="0" layoutInCell="1" allowOverlap="1" wp14:anchorId="68AB7BD5" wp14:editId="3E38419D">
          <wp:simplePos x="0" y="0"/>
          <wp:positionH relativeFrom="margin">
            <wp:posOffset>1003300</wp:posOffset>
          </wp:positionH>
          <wp:positionV relativeFrom="paragraph">
            <wp:posOffset>330200</wp:posOffset>
          </wp:positionV>
          <wp:extent cx="4362450" cy="2349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1654"/>
                  <a:stretch/>
                </pic:blipFill>
                <pic:spPr bwMode="auto">
                  <a:xfrm>
                    <a:off x="0" y="0"/>
                    <a:ext cx="4362450" cy="23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70528" behindDoc="0" locked="0" layoutInCell="1" allowOverlap="1" wp14:anchorId="46174396" wp14:editId="7158C583">
              <wp:simplePos x="0" y="0"/>
              <wp:positionH relativeFrom="page">
                <wp:align>left</wp:align>
              </wp:positionH>
              <wp:positionV relativeFrom="page">
                <wp:align>top</wp:align>
              </wp:positionV>
              <wp:extent cx="1819747" cy="1702051"/>
              <wp:effectExtent l="0" t="0" r="9525"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1819747" cy="1702051"/>
                        <a:chOff x="5172075" y="7543800"/>
                        <a:chExt cx="2610055" cy="2521862"/>
                      </a:xfrm>
                    </wpg:grpSpPr>
                    <wps:wsp>
                      <wps:cNvPr id="15"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6"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17" name="Freeform 17"/>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19"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group w14:anchorId="3F3CEB4A" id="Group 14" o:spid="_x0000_s1026" style="position:absolute;margin-left:0;margin-top:0;width:143.3pt;height:134pt;rotation:180;z-index:251670528;mso-position-horizontal:left;mso-position-horizontal-relative:page;mso-position-vertical:top;mso-position-vertical-relative:page" coordorigin="51720,75438"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">
              <v:shape id="Freeform: Shape 31" o:spid="_x0000_s1027" style="position:absolute;left:67056;top:91154;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" path="m1070039,r,950237l,950237,1070039,xe" fillcolor="#9dcb08" stroked="f">
                <v:path arrowok="t" o:connecttype="custom" o:connectlocs="1070039,0;1070039,950237;0,950237" o:connectangles="0,0,0"/>
              </v:shape>
              <v:shape id="Freeform: Shape 30" o:spid="_x0000_s1028" style="position:absolute;left:57805;top:82894;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" path="m1991837,r,238843l1991837,829191,925407,1776225,,1776225,1991837,xe" fillcolor="#10a48e" stroked="f">
                <v:path arrowok="t" o:connecttype="custom" o:connectlocs="1991837,0;1991837,238843;1991837,829191;925407,1776225;0,1776225" o:connectangles="0,0,0,0,0"/>
              </v:shape>
              <v:shape id="Freeform 17" o:spid="_x0000_s1029" style="position:absolute;left:60960;top:82772;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left:51720;top:75438;width:26057;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8" o:spid="_x0000_s1031" style="position:absolute;left:60864;top:77057;width:16957;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bCs/>
        <w:sz w:val="55"/>
        <w:szCs w:val="55"/>
      </w:rPr>
      <w:t xml:space="preserve">    </w:t>
    </w:r>
    <w:r w:rsidRPr="00A36942">
      <w:rPr>
        <w:bCs/>
        <w:sz w:val="55"/>
        <w:szCs w:val="55"/>
      </w:rPr>
      <w:t xml:space="preserve">SEND Services for </w:t>
    </w:r>
    <w:r w:rsidRPr="00A36942">
      <w:rPr>
        <w:bCs/>
        <w:i/>
        <w:sz w:val="55"/>
        <w:szCs w:val="55"/>
      </w:rPr>
      <w:t>your</w:t>
    </w:r>
    <w:r w:rsidRPr="00A36942">
      <w:rPr>
        <w:bCs/>
        <w:sz w:val="55"/>
        <w:szCs w:val="55"/>
      </w:rPr>
      <w:t xml:space="preserve"> School</w:t>
    </w:r>
  </w:p>
  <w:p w14:paraId="2882D301" w14:textId="771163AD" w:rsidR="00197300" w:rsidRDefault="00197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C744F3"/>
    <w:multiLevelType w:val="hybridMultilevel"/>
    <w:tmpl w:val="C3622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00612"/>
    <w:multiLevelType w:val="hybridMultilevel"/>
    <w:tmpl w:val="3512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53C2D"/>
    <w:multiLevelType w:val="hybridMultilevel"/>
    <w:tmpl w:val="914C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DM1NAAiEzMzEyUdpeDU4uLM/DyQAqNaAJ0GB64sAAAA"/>
  </w:docVars>
  <w:rsids>
    <w:rsidRoot w:val="00FE75C6"/>
    <w:rsid w:val="00007014"/>
    <w:rsid w:val="000115CE"/>
    <w:rsid w:val="0001168F"/>
    <w:rsid w:val="000828F4"/>
    <w:rsid w:val="00083F47"/>
    <w:rsid w:val="000947D1"/>
    <w:rsid w:val="000A4B96"/>
    <w:rsid w:val="000A6CD4"/>
    <w:rsid w:val="000B0BD4"/>
    <w:rsid w:val="000B475C"/>
    <w:rsid w:val="000B70CA"/>
    <w:rsid w:val="000C0B0A"/>
    <w:rsid w:val="000C13B2"/>
    <w:rsid w:val="000E65A3"/>
    <w:rsid w:val="000F4916"/>
    <w:rsid w:val="000F51EC"/>
    <w:rsid w:val="000F7122"/>
    <w:rsid w:val="000F7B02"/>
    <w:rsid w:val="00103CD6"/>
    <w:rsid w:val="00141112"/>
    <w:rsid w:val="00146806"/>
    <w:rsid w:val="00192FE5"/>
    <w:rsid w:val="00197300"/>
    <w:rsid w:val="001B4EEF"/>
    <w:rsid w:val="001B689C"/>
    <w:rsid w:val="00200635"/>
    <w:rsid w:val="00204E37"/>
    <w:rsid w:val="00223332"/>
    <w:rsid w:val="00231C43"/>
    <w:rsid w:val="00232D43"/>
    <w:rsid w:val="002357D2"/>
    <w:rsid w:val="00252375"/>
    <w:rsid w:val="00254E0D"/>
    <w:rsid w:val="002646F8"/>
    <w:rsid w:val="00291D89"/>
    <w:rsid w:val="002B434C"/>
    <w:rsid w:val="002B6E8A"/>
    <w:rsid w:val="002C5F8F"/>
    <w:rsid w:val="002E19EC"/>
    <w:rsid w:val="00374F35"/>
    <w:rsid w:val="00377066"/>
    <w:rsid w:val="0038000D"/>
    <w:rsid w:val="00385ACF"/>
    <w:rsid w:val="003D74B9"/>
    <w:rsid w:val="00406A44"/>
    <w:rsid w:val="0041787F"/>
    <w:rsid w:val="00477474"/>
    <w:rsid w:val="00480B7F"/>
    <w:rsid w:val="004A1893"/>
    <w:rsid w:val="004C4A44"/>
    <w:rsid w:val="005024A1"/>
    <w:rsid w:val="005125BB"/>
    <w:rsid w:val="005264AB"/>
    <w:rsid w:val="00534B54"/>
    <w:rsid w:val="00537F9C"/>
    <w:rsid w:val="00572222"/>
    <w:rsid w:val="005C008B"/>
    <w:rsid w:val="005D3DA6"/>
    <w:rsid w:val="00612C9E"/>
    <w:rsid w:val="00682204"/>
    <w:rsid w:val="006A1D07"/>
    <w:rsid w:val="006B268D"/>
    <w:rsid w:val="006D5E14"/>
    <w:rsid w:val="006E2BE2"/>
    <w:rsid w:val="00702880"/>
    <w:rsid w:val="00704505"/>
    <w:rsid w:val="00733CC9"/>
    <w:rsid w:val="00744EA9"/>
    <w:rsid w:val="00752FC4"/>
    <w:rsid w:val="00757E9C"/>
    <w:rsid w:val="00773B54"/>
    <w:rsid w:val="00781309"/>
    <w:rsid w:val="00785A0E"/>
    <w:rsid w:val="0079697F"/>
    <w:rsid w:val="007A74EE"/>
    <w:rsid w:val="007B4C91"/>
    <w:rsid w:val="007D70F7"/>
    <w:rsid w:val="007D738A"/>
    <w:rsid w:val="0083026C"/>
    <w:rsid w:val="00830C5F"/>
    <w:rsid w:val="008311DF"/>
    <w:rsid w:val="00834A33"/>
    <w:rsid w:val="00867213"/>
    <w:rsid w:val="00896EE1"/>
    <w:rsid w:val="008C1482"/>
    <w:rsid w:val="008C2A5B"/>
    <w:rsid w:val="008D0AA7"/>
    <w:rsid w:val="008D6CEF"/>
    <w:rsid w:val="008E4F38"/>
    <w:rsid w:val="008F04A1"/>
    <w:rsid w:val="009122C0"/>
    <w:rsid w:val="00912A0A"/>
    <w:rsid w:val="009468D3"/>
    <w:rsid w:val="00954CFE"/>
    <w:rsid w:val="00972945"/>
    <w:rsid w:val="009844A7"/>
    <w:rsid w:val="00996EFE"/>
    <w:rsid w:val="009D0299"/>
    <w:rsid w:val="009F4CB2"/>
    <w:rsid w:val="00A055E9"/>
    <w:rsid w:val="00A11F8C"/>
    <w:rsid w:val="00A17117"/>
    <w:rsid w:val="00A34EEB"/>
    <w:rsid w:val="00A50E79"/>
    <w:rsid w:val="00A737A6"/>
    <w:rsid w:val="00A763AE"/>
    <w:rsid w:val="00A821E9"/>
    <w:rsid w:val="00AB5C7A"/>
    <w:rsid w:val="00AB6705"/>
    <w:rsid w:val="00AD607F"/>
    <w:rsid w:val="00AE01C5"/>
    <w:rsid w:val="00AE787D"/>
    <w:rsid w:val="00AF249A"/>
    <w:rsid w:val="00AF472B"/>
    <w:rsid w:val="00B001FA"/>
    <w:rsid w:val="00B0106B"/>
    <w:rsid w:val="00B029FD"/>
    <w:rsid w:val="00B63133"/>
    <w:rsid w:val="00B84AB0"/>
    <w:rsid w:val="00B94657"/>
    <w:rsid w:val="00BA552E"/>
    <w:rsid w:val="00BB2A08"/>
    <w:rsid w:val="00BB4CF2"/>
    <w:rsid w:val="00BC0F0A"/>
    <w:rsid w:val="00BD210D"/>
    <w:rsid w:val="00BD6D67"/>
    <w:rsid w:val="00BE4B27"/>
    <w:rsid w:val="00C11980"/>
    <w:rsid w:val="00C40B3F"/>
    <w:rsid w:val="00C50202"/>
    <w:rsid w:val="00C522D9"/>
    <w:rsid w:val="00C7005B"/>
    <w:rsid w:val="00C92582"/>
    <w:rsid w:val="00CB0809"/>
    <w:rsid w:val="00CB6464"/>
    <w:rsid w:val="00CC11F0"/>
    <w:rsid w:val="00CC33E9"/>
    <w:rsid w:val="00CD1FBE"/>
    <w:rsid w:val="00CD41B3"/>
    <w:rsid w:val="00CE4329"/>
    <w:rsid w:val="00CF0F44"/>
    <w:rsid w:val="00CF4773"/>
    <w:rsid w:val="00CF485B"/>
    <w:rsid w:val="00D04123"/>
    <w:rsid w:val="00D06525"/>
    <w:rsid w:val="00D13306"/>
    <w:rsid w:val="00D149F1"/>
    <w:rsid w:val="00D3159D"/>
    <w:rsid w:val="00D36106"/>
    <w:rsid w:val="00D45D15"/>
    <w:rsid w:val="00D4684F"/>
    <w:rsid w:val="00D544E2"/>
    <w:rsid w:val="00D67C73"/>
    <w:rsid w:val="00D73C60"/>
    <w:rsid w:val="00DB6923"/>
    <w:rsid w:val="00DC04C8"/>
    <w:rsid w:val="00DC7840"/>
    <w:rsid w:val="00DD49D5"/>
    <w:rsid w:val="00DD4A13"/>
    <w:rsid w:val="00DE4D35"/>
    <w:rsid w:val="00E00491"/>
    <w:rsid w:val="00E10861"/>
    <w:rsid w:val="00E2031A"/>
    <w:rsid w:val="00E30D20"/>
    <w:rsid w:val="00E37173"/>
    <w:rsid w:val="00E55670"/>
    <w:rsid w:val="00E61974"/>
    <w:rsid w:val="00E6693F"/>
    <w:rsid w:val="00EB5A74"/>
    <w:rsid w:val="00EB64EC"/>
    <w:rsid w:val="00EB719B"/>
    <w:rsid w:val="00EC6723"/>
    <w:rsid w:val="00EC7E05"/>
    <w:rsid w:val="00EE5B23"/>
    <w:rsid w:val="00F014AD"/>
    <w:rsid w:val="00F71D73"/>
    <w:rsid w:val="00F763B1"/>
    <w:rsid w:val="00F76CB6"/>
    <w:rsid w:val="00FA402E"/>
    <w:rsid w:val="00FB49C2"/>
    <w:rsid w:val="00FC71B6"/>
    <w:rsid w:val="00FD0A2C"/>
    <w:rsid w:val="00FE39F7"/>
    <w:rsid w:val="00FE75C6"/>
    <w:rsid w:val="2E3A58BD"/>
    <w:rsid w:val="4FB03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9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9"/>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EC6723"/>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63133"/>
    <w:pPr>
      <w:spacing w:after="0" w:line="240" w:lineRule="auto"/>
    </w:pPr>
  </w:style>
  <w:style w:type="character" w:customStyle="1" w:styleId="HeaderChar">
    <w:name w:val="Header Char"/>
    <w:basedOn w:val="DefaultParagraphFont"/>
    <w:link w:val="Header"/>
    <w:uiPriority w:val="99"/>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rsid w:val="00EC6723"/>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paragraph" w:customStyle="1" w:styleId="paragraph">
    <w:name w:val="paragraph"/>
    <w:basedOn w:val="Normal"/>
    <w:rsid w:val="008E4F3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E4F38"/>
  </w:style>
  <w:style w:type="character" w:customStyle="1" w:styleId="eop">
    <w:name w:val="eop"/>
    <w:basedOn w:val="DefaultParagraphFont"/>
    <w:rsid w:val="008E4F38"/>
  </w:style>
  <w:style w:type="character" w:styleId="UnresolvedMention">
    <w:name w:val="Unresolved Mention"/>
    <w:basedOn w:val="DefaultParagraphFont"/>
    <w:uiPriority w:val="99"/>
    <w:semiHidden/>
    <w:unhideWhenUsed/>
    <w:rsid w:val="008D6C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40073">
      <w:bodyDiv w:val="1"/>
      <w:marLeft w:val="0"/>
      <w:marRight w:val="0"/>
      <w:marTop w:val="0"/>
      <w:marBottom w:val="0"/>
      <w:divBdr>
        <w:top w:val="none" w:sz="0" w:space="0" w:color="auto"/>
        <w:left w:val="none" w:sz="0" w:space="0" w:color="auto"/>
        <w:bottom w:val="none" w:sz="0" w:space="0" w:color="auto"/>
        <w:right w:val="none" w:sz="0" w:space="0" w:color="auto"/>
      </w:divBdr>
      <w:divsChild>
        <w:div w:id="937181468">
          <w:marLeft w:val="0"/>
          <w:marRight w:val="0"/>
          <w:marTop w:val="0"/>
          <w:marBottom w:val="0"/>
          <w:divBdr>
            <w:top w:val="none" w:sz="0" w:space="0" w:color="auto"/>
            <w:left w:val="none" w:sz="0" w:space="0" w:color="auto"/>
            <w:bottom w:val="none" w:sz="0" w:space="0" w:color="auto"/>
            <w:right w:val="none" w:sz="0" w:space="0" w:color="auto"/>
          </w:divBdr>
          <w:divsChild>
            <w:div w:id="816721214">
              <w:marLeft w:val="0"/>
              <w:marRight w:val="0"/>
              <w:marTop w:val="0"/>
              <w:marBottom w:val="0"/>
              <w:divBdr>
                <w:top w:val="none" w:sz="0" w:space="0" w:color="auto"/>
                <w:left w:val="none" w:sz="0" w:space="0" w:color="auto"/>
                <w:bottom w:val="none" w:sz="0" w:space="0" w:color="auto"/>
                <w:right w:val="none" w:sz="0" w:space="0" w:color="auto"/>
              </w:divBdr>
            </w:div>
            <w:div w:id="913468578">
              <w:marLeft w:val="0"/>
              <w:marRight w:val="0"/>
              <w:marTop w:val="0"/>
              <w:marBottom w:val="0"/>
              <w:divBdr>
                <w:top w:val="none" w:sz="0" w:space="0" w:color="auto"/>
                <w:left w:val="none" w:sz="0" w:space="0" w:color="auto"/>
                <w:bottom w:val="none" w:sz="0" w:space="0" w:color="auto"/>
                <w:right w:val="none" w:sz="0" w:space="0" w:color="auto"/>
              </w:divBdr>
            </w:div>
          </w:divsChild>
        </w:div>
        <w:div w:id="1341007585">
          <w:marLeft w:val="0"/>
          <w:marRight w:val="0"/>
          <w:marTop w:val="0"/>
          <w:marBottom w:val="0"/>
          <w:divBdr>
            <w:top w:val="none" w:sz="0" w:space="0" w:color="auto"/>
            <w:left w:val="none" w:sz="0" w:space="0" w:color="auto"/>
            <w:bottom w:val="none" w:sz="0" w:space="0" w:color="auto"/>
            <w:right w:val="none" w:sz="0" w:space="0" w:color="auto"/>
          </w:divBdr>
          <w:divsChild>
            <w:div w:id="2070568897">
              <w:marLeft w:val="0"/>
              <w:marRight w:val="0"/>
              <w:marTop w:val="0"/>
              <w:marBottom w:val="0"/>
              <w:divBdr>
                <w:top w:val="none" w:sz="0" w:space="0" w:color="auto"/>
                <w:left w:val="none" w:sz="0" w:space="0" w:color="auto"/>
                <w:bottom w:val="none" w:sz="0" w:space="0" w:color="auto"/>
                <w:right w:val="none" w:sz="0" w:space="0" w:color="auto"/>
              </w:divBdr>
            </w:div>
            <w:div w:id="382365132">
              <w:marLeft w:val="0"/>
              <w:marRight w:val="0"/>
              <w:marTop w:val="0"/>
              <w:marBottom w:val="0"/>
              <w:divBdr>
                <w:top w:val="none" w:sz="0" w:space="0" w:color="auto"/>
                <w:left w:val="none" w:sz="0" w:space="0" w:color="auto"/>
                <w:bottom w:val="none" w:sz="0" w:space="0" w:color="auto"/>
                <w:right w:val="none" w:sz="0" w:space="0" w:color="auto"/>
              </w:divBdr>
            </w:div>
          </w:divsChild>
        </w:div>
        <w:div w:id="94715258">
          <w:marLeft w:val="0"/>
          <w:marRight w:val="0"/>
          <w:marTop w:val="0"/>
          <w:marBottom w:val="0"/>
          <w:divBdr>
            <w:top w:val="none" w:sz="0" w:space="0" w:color="auto"/>
            <w:left w:val="none" w:sz="0" w:space="0" w:color="auto"/>
            <w:bottom w:val="none" w:sz="0" w:space="0" w:color="auto"/>
            <w:right w:val="none" w:sz="0" w:space="0" w:color="auto"/>
          </w:divBdr>
          <w:divsChild>
            <w:div w:id="107892225">
              <w:marLeft w:val="0"/>
              <w:marRight w:val="0"/>
              <w:marTop w:val="0"/>
              <w:marBottom w:val="0"/>
              <w:divBdr>
                <w:top w:val="none" w:sz="0" w:space="0" w:color="auto"/>
                <w:left w:val="none" w:sz="0" w:space="0" w:color="auto"/>
                <w:bottom w:val="none" w:sz="0" w:space="0" w:color="auto"/>
                <w:right w:val="none" w:sz="0" w:space="0" w:color="auto"/>
              </w:divBdr>
            </w:div>
            <w:div w:id="296105721">
              <w:marLeft w:val="0"/>
              <w:marRight w:val="0"/>
              <w:marTop w:val="0"/>
              <w:marBottom w:val="0"/>
              <w:divBdr>
                <w:top w:val="none" w:sz="0" w:space="0" w:color="auto"/>
                <w:left w:val="none" w:sz="0" w:space="0" w:color="auto"/>
                <w:bottom w:val="none" w:sz="0" w:space="0" w:color="auto"/>
                <w:right w:val="none" w:sz="0" w:space="0" w:color="auto"/>
              </w:divBdr>
            </w:div>
          </w:divsChild>
        </w:div>
        <w:div w:id="797534360">
          <w:marLeft w:val="0"/>
          <w:marRight w:val="0"/>
          <w:marTop w:val="0"/>
          <w:marBottom w:val="0"/>
          <w:divBdr>
            <w:top w:val="none" w:sz="0" w:space="0" w:color="auto"/>
            <w:left w:val="none" w:sz="0" w:space="0" w:color="auto"/>
            <w:bottom w:val="none" w:sz="0" w:space="0" w:color="auto"/>
            <w:right w:val="none" w:sz="0" w:space="0" w:color="auto"/>
          </w:divBdr>
          <w:divsChild>
            <w:div w:id="8457027">
              <w:marLeft w:val="0"/>
              <w:marRight w:val="0"/>
              <w:marTop w:val="0"/>
              <w:marBottom w:val="0"/>
              <w:divBdr>
                <w:top w:val="none" w:sz="0" w:space="0" w:color="auto"/>
                <w:left w:val="none" w:sz="0" w:space="0" w:color="auto"/>
                <w:bottom w:val="none" w:sz="0" w:space="0" w:color="auto"/>
                <w:right w:val="none" w:sz="0" w:space="0" w:color="auto"/>
              </w:divBdr>
            </w:div>
            <w:div w:id="5019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51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dsgroveschool.org.uk/web/school_support_service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hoolsupportservices@chadsgrove.worcs.sch.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upportservices@chadsgrove.worcs.sch.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b13e9d0-a5ec-4f3a-afb4-53382bdd564f" xsi:nil="true"/>
    <lcf76f155ced4ddcb4097134ff3c332f xmlns="4b13e9d0-a5ec-4f3a-afb4-53382bdd564f">
      <Terms xmlns="http://schemas.microsoft.com/office/infopath/2007/PartnerControls"/>
    </lcf76f155ced4ddcb4097134ff3c332f>
    <TaxCatchAll xmlns="36499341-689a-43e2-864c-0aa5b083d9d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8EDA494BEAAB4B8B470E3F0043DFF2" ma:contentTypeVersion="18" ma:contentTypeDescription="Create a new document." ma:contentTypeScope="" ma:versionID="8ee9ad7f7aec890318432fdd496b6f06">
  <xsd:schema xmlns:xsd="http://www.w3.org/2001/XMLSchema" xmlns:xs="http://www.w3.org/2001/XMLSchema" xmlns:p="http://schemas.microsoft.com/office/2006/metadata/properties" xmlns:ns2="4b13e9d0-a5ec-4f3a-afb4-53382bdd564f" xmlns:ns3="36499341-689a-43e2-864c-0aa5b083d9d6" targetNamespace="http://schemas.microsoft.com/office/2006/metadata/properties" ma:root="true" ma:fieldsID="3c2385d4075f6a7e8139aa51ba16258e" ns2:_="" ns3:_="">
    <xsd:import namespace="4b13e9d0-a5ec-4f3a-afb4-53382bdd564f"/>
    <xsd:import namespace="36499341-689a-43e2-864c-0aa5b083d9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3e9d0-a5ec-4f3a-afb4-53382bdd5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7b3eb-a590-41fe-ac7a-e31e2b54ae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499341-689a-43e2-864c-0aa5b083d9d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c43e96-8a63-40a7-a43a-3555e6e2346f}" ma:internalName="TaxCatchAll" ma:showField="CatchAllData" ma:web="36499341-689a-43e2-864c-0aa5b083d9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2.xml><?xml version="1.0" encoding="utf-8"?>
<ds:datastoreItem xmlns:ds="http://schemas.openxmlformats.org/officeDocument/2006/customXml" ds:itemID="{E2EF5BCB-FCA5-495F-A163-74E93AC2331E}">
  <ds:schemaRefs>
    <ds:schemaRef ds:uri="http://schemas.openxmlformats.org/officeDocument/2006/bibliography"/>
  </ds:schemaRefs>
</ds:datastoreItem>
</file>

<file path=customXml/itemProps3.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 ds:uri="4b13e9d0-a5ec-4f3a-afb4-53382bdd564f"/>
    <ds:schemaRef ds:uri="36499341-689a-43e2-864c-0aa5b083d9d6"/>
  </ds:schemaRefs>
</ds:datastoreItem>
</file>

<file path=customXml/itemProps4.xml><?xml version="1.0" encoding="utf-8"?>
<ds:datastoreItem xmlns:ds="http://schemas.openxmlformats.org/officeDocument/2006/customXml" ds:itemID="{AD6696D2-BB55-4CBA-9BE6-AFFAA53A3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3e9d0-a5ec-4f3a-afb4-53382bdd564f"/>
    <ds:schemaRef ds:uri="36499341-689a-43e2-864c-0aa5b083d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0</TotalTime>
  <Pages>3</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07T10:56:00Z</dcterms:created>
  <dcterms:modified xsi:type="dcterms:W3CDTF">2025-07-0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EDA494BEAAB4B8B470E3F0043DFF2</vt:lpwstr>
  </property>
  <property fmtid="{D5CDD505-2E9C-101B-9397-08002B2CF9AE}" pid="3" name="GrammarlyDocumentId">
    <vt:lpwstr>731b0f25407724f503ac33b0da0adf5bd2f446023a2babb458be1b30668996cb</vt:lpwstr>
  </property>
  <property fmtid="{D5CDD505-2E9C-101B-9397-08002B2CF9AE}" pid="4" name="MediaServiceImageTags">
    <vt:lpwstr/>
  </property>
</Properties>
</file>